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070C0" w14:textId="77777777" w:rsidR="003661F2" w:rsidRPr="00145F0C" w:rsidRDefault="003661F2" w:rsidP="003661F2">
      <w:pPr>
        <w:spacing w:after="100" w:afterAutospacing="1" w:line="240" w:lineRule="auto"/>
        <w:contextualSpacing/>
        <w:jc w:val="center"/>
        <w:rPr>
          <w:rFonts w:ascii="Arial" w:hAnsi="Arial" w:cs="Arial"/>
          <w:b/>
          <w:u w:val="single"/>
          <w:lang w:val="id-ID"/>
        </w:rPr>
      </w:pPr>
      <w:r w:rsidRPr="00145F0C">
        <w:rPr>
          <w:rFonts w:ascii="Arial" w:hAnsi="Arial" w:cs="Arial"/>
          <w:b/>
          <w:u w:val="single"/>
          <w:lang w:val="sv-SE"/>
        </w:rPr>
        <w:t>PROGRAM SEMESTER</w:t>
      </w:r>
    </w:p>
    <w:p w14:paraId="5562556F" w14:textId="77777777" w:rsidR="003661F2" w:rsidRPr="00145F0C" w:rsidRDefault="003661F2" w:rsidP="003661F2">
      <w:pPr>
        <w:spacing w:after="100" w:afterAutospacing="1" w:line="240" w:lineRule="auto"/>
        <w:contextualSpacing/>
        <w:jc w:val="center"/>
        <w:rPr>
          <w:rFonts w:ascii="Arial" w:hAnsi="Arial" w:cs="Arial"/>
          <w:b/>
          <w:lang w:val="id-ID"/>
        </w:rPr>
      </w:pPr>
    </w:p>
    <w:p w14:paraId="38745B71" w14:textId="6065C318" w:rsidR="003661F2" w:rsidRPr="00145F0C" w:rsidRDefault="003661F2" w:rsidP="0071736C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 w:cs="Arial"/>
          <w:b/>
        </w:rPr>
      </w:pPr>
      <w:r w:rsidRPr="00145F0C">
        <w:rPr>
          <w:rFonts w:ascii="Arial" w:hAnsi="Arial" w:cs="Arial"/>
          <w:b/>
          <w:lang w:val="sv-SE"/>
        </w:rPr>
        <w:t>Mata Pelajaran</w:t>
      </w:r>
      <w:r w:rsidR="00742EB9" w:rsidRPr="00145F0C">
        <w:rPr>
          <w:rFonts w:ascii="Arial" w:hAnsi="Arial" w:cs="Arial"/>
          <w:b/>
          <w:lang w:val="id-ID"/>
        </w:rPr>
        <w:t xml:space="preserve"> </w:t>
      </w:r>
      <w:r w:rsidRPr="00145F0C">
        <w:rPr>
          <w:rFonts w:ascii="Arial" w:hAnsi="Arial" w:cs="Arial"/>
          <w:b/>
          <w:lang w:val="sv-SE"/>
        </w:rPr>
        <w:tab/>
        <w:t>:</w:t>
      </w:r>
      <w:r w:rsidRPr="00145F0C">
        <w:rPr>
          <w:rFonts w:ascii="Arial" w:hAnsi="Arial" w:cs="Arial"/>
          <w:b/>
          <w:lang w:val="sv-SE"/>
        </w:rPr>
        <w:tab/>
      </w:r>
      <w:r w:rsidR="00145F0C" w:rsidRPr="00145F0C">
        <w:rPr>
          <w:rFonts w:ascii="Arial" w:hAnsi="Arial" w:cs="Arial"/>
          <w:b/>
          <w:bCs/>
          <w:color w:val="000000"/>
        </w:rPr>
        <w:t>Ilmu Pengetahuan Alam dan Sosia</w:t>
      </w:r>
      <w:r w:rsidR="00875B20">
        <w:rPr>
          <w:rFonts w:ascii="Arial" w:hAnsi="Arial" w:cs="Arial"/>
          <w:b/>
          <w:bCs/>
          <w:color w:val="000000"/>
        </w:rPr>
        <w:t>l</w:t>
      </w:r>
      <w:r w:rsidR="00721D6D" w:rsidRPr="00145F0C">
        <w:rPr>
          <w:rFonts w:ascii="Arial" w:hAnsi="Arial" w:cs="Arial"/>
          <w:b/>
        </w:rPr>
        <w:tab/>
        <w:t>Kelas/Semester</w:t>
      </w:r>
      <w:r w:rsidR="00721D6D" w:rsidRPr="00145F0C">
        <w:rPr>
          <w:rFonts w:ascii="Arial" w:hAnsi="Arial" w:cs="Arial"/>
          <w:b/>
        </w:rPr>
        <w:tab/>
        <w:t>:</w:t>
      </w:r>
      <w:r w:rsidR="00721D6D" w:rsidRPr="00145F0C">
        <w:rPr>
          <w:rFonts w:ascii="Arial" w:hAnsi="Arial" w:cs="Arial"/>
          <w:b/>
        </w:rPr>
        <w:tab/>
      </w:r>
      <w:r w:rsidR="00E40B9E" w:rsidRPr="00145F0C">
        <w:rPr>
          <w:rFonts w:ascii="Arial" w:hAnsi="Arial" w:cs="Arial"/>
          <w:b/>
        </w:rPr>
        <w:t>V</w:t>
      </w:r>
      <w:r w:rsidR="003B1772">
        <w:rPr>
          <w:rFonts w:ascii="Arial" w:hAnsi="Arial" w:cs="Arial"/>
          <w:b/>
        </w:rPr>
        <w:t>I</w:t>
      </w:r>
      <w:r w:rsidRPr="00145F0C">
        <w:rPr>
          <w:rFonts w:ascii="Arial" w:hAnsi="Arial" w:cs="Arial"/>
          <w:b/>
        </w:rPr>
        <w:t xml:space="preserve"> / Ganjil</w:t>
      </w:r>
    </w:p>
    <w:p w14:paraId="62E4C8E7" w14:textId="08507E2C" w:rsidR="003661F2" w:rsidRPr="00145F0C" w:rsidRDefault="00847413" w:rsidP="00361293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 w:cs="Arial"/>
          <w:b/>
        </w:rPr>
      </w:pPr>
      <w:r w:rsidRPr="00145F0C">
        <w:rPr>
          <w:rFonts w:ascii="Arial" w:hAnsi="Arial" w:cs="Arial"/>
          <w:b/>
          <w:lang w:val="fi-FI"/>
        </w:rPr>
        <w:t>Alokasi Waktu</w:t>
      </w:r>
      <w:r w:rsidRPr="00145F0C">
        <w:rPr>
          <w:rFonts w:ascii="Arial" w:hAnsi="Arial" w:cs="Arial"/>
          <w:b/>
          <w:lang w:val="fi-FI"/>
        </w:rPr>
        <w:tab/>
        <w:t>:</w:t>
      </w:r>
      <w:r w:rsidRPr="00145F0C">
        <w:rPr>
          <w:rFonts w:ascii="Arial" w:hAnsi="Arial" w:cs="Arial"/>
          <w:b/>
          <w:lang w:val="fi-FI"/>
        </w:rPr>
        <w:tab/>
      </w:r>
      <w:r w:rsidR="00145F0C" w:rsidRPr="00145F0C">
        <w:rPr>
          <w:rFonts w:ascii="Arial" w:hAnsi="Arial" w:cs="Arial"/>
          <w:b/>
          <w:lang w:val="fi-FI"/>
        </w:rPr>
        <w:t>5</w:t>
      </w:r>
      <w:r w:rsidR="005D40AA" w:rsidRPr="00145F0C">
        <w:rPr>
          <w:rFonts w:ascii="Arial" w:hAnsi="Arial" w:cs="Arial"/>
          <w:b/>
          <w:lang w:val="id-ID"/>
        </w:rPr>
        <w:t xml:space="preserve"> </w:t>
      </w:r>
      <w:r w:rsidR="003661F2" w:rsidRPr="00145F0C">
        <w:rPr>
          <w:rFonts w:ascii="Arial" w:hAnsi="Arial" w:cs="Arial"/>
          <w:b/>
          <w:lang w:val="fi-FI"/>
        </w:rPr>
        <w:t>jam / minggu</w:t>
      </w:r>
      <w:r w:rsidR="003661F2" w:rsidRPr="00145F0C">
        <w:rPr>
          <w:rFonts w:ascii="Arial" w:hAnsi="Arial" w:cs="Arial"/>
          <w:b/>
          <w:lang w:val="fi-FI"/>
        </w:rPr>
        <w:tab/>
        <w:t>Tahun Pelajaran</w:t>
      </w:r>
      <w:r w:rsidR="003661F2" w:rsidRPr="00145F0C">
        <w:rPr>
          <w:rFonts w:ascii="Arial" w:hAnsi="Arial" w:cs="Arial"/>
          <w:b/>
          <w:lang w:val="fi-FI"/>
        </w:rPr>
        <w:tab/>
        <w:t>:</w:t>
      </w:r>
      <w:r w:rsidR="003661F2" w:rsidRPr="00145F0C">
        <w:rPr>
          <w:rFonts w:ascii="Arial" w:hAnsi="Arial" w:cs="Arial"/>
          <w:b/>
          <w:lang w:val="fi-FI"/>
        </w:rPr>
        <w:tab/>
      </w:r>
      <w:r w:rsidR="0047406B" w:rsidRPr="00145F0C">
        <w:rPr>
          <w:rFonts w:ascii="Arial" w:hAnsi="Arial" w:cs="Arial"/>
          <w:b/>
        </w:rPr>
        <w:t>20</w:t>
      </w:r>
      <w:r w:rsidR="00D629D1">
        <w:rPr>
          <w:rFonts w:ascii="Arial" w:hAnsi="Arial" w:cs="Arial"/>
          <w:b/>
        </w:rPr>
        <w:t>..</w:t>
      </w:r>
      <w:r w:rsidR="00F41D9D" w:rsidRPr="00145F0C">
        <w:rPr>
          <w:rFonts w:ascii="Arial" w:hAnsi="Arial" w:cs="Arial"/>
          <w:b/>
        </w:rPr>
        <w:t xml:space="preserve"> </w:t>
      </w:r>
      <w:r w:rsidR="00361293" w:rsidRPr="00145F0C">
        <w:rPr>
          <w:rFonts w:ascii="Arial" w:hAnsi="Arial" w:cs="Arial"/>
          <w:b/>
        </w:rPr>
        <w:t>/</w:t>
      </w:r>
      <w:r w:rsidR="00F41D9D" w:rsidRPr="00145F0C">
        <w:rPr>
          <w:rFonts w:ascii="Arial" w:hAnsi="Arial" w:cs="Arial"/>
          <w:b/>
        </w:rPr>
        <w:t xml:space="preserve"> </w:t>
      </w:r>
      <w:r w:rsidR="00361293" w:rsidRPr="00145F0C">
        <w:rPr>
          <w:rFonts w:ascii="Arial" w:hAnsi="Arial" w:cs="Arial"/>
          <w:b/>
        </w:rPr>
        <w:t>20</w:t>
      </w:r>
      <w:r w:rsidR="00D629D1">
        <w:rPr>
          <w:rFonts w:ascii="Arial" w:hAnsi="Arial" w:cs="Arial"/>
          <w:b/>
        </w:rPr>
        <w:t>.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926"/>
        <w:gridCol w:w="339"/>
        <w:gridCol w:w="339"/>
        <w:gridCol w:w="339"/>
        <w:gridCol w:w="339"/>
        <w:gridCol w:w="224"/>
        <w:gridCol w:w="339"/>
        <w:gridCol w:w="339"/>
        <w:gridCol w:w="339"/>
        <w:gridCol w:w="339"/>
        <w:gridCol w:w="341"/>
        <w:gridCol w:w="339"/>
        <w:gridCol w:w="339"/>
        <w:gridCol w:w="363"/>
        <w:gridCol w:w="339"/>
        <w:gridCol w:w="222"/>
        <w:gridCol w:w="385"/>
        <w:gridCol w:w="398"/>
        <w:gridCol w:w="339"/>
        <w:gridCol w:w="432"/>
        <w:gridCol w:w="331"/>
        <w:gridCol w:w="439"/>
        <w:gridCol w:w="404"/>
        <w:gridCol w:w="451"/>
        <w:gridCol w:w="369"/>
        <w:gridCol w:w="331"/>
        <w:gridCol w:w="398"/>
        <w:gridCol w:w="589"/>
        <w:gridCol w:w="339"/>
        <w:gridCol w:w="742"/>
        <w:gridCol w:w="296"/>
        <w:gridCol w:w="433"/>
      </w:tblGrid>
      <w:tr w:rsidR="00877D6B" w:rsidRPr="00145F0C" w14:paraId="77B57A7A" w14:textId="77777777" w:rsidTr="000A48ED">
        <w:trPr>
          <w:trHeight w:val="402"/>
        </w:trPr>
        <w:tc>
          <w:tcPr>
            <w:tcW w:w="1056" w:type="pct"/>
            <w:vMerge w:val="restart"/>
            <w:shd w:val="clear" w:color="auto" w:fill="00B0F0"/>
            <w:vAlign w:val="center"/>
          </w:tcPr>
          <w:p w14:paraId="4EFEA8C2" w14:textId="4FBCA28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 xml:space="preserve">Materi </w:t>
            </w:r>
          </w:p>
        </w:tc>
        <w:tc>
          <w:tcPr>
            <w:tcW w:w="293" w:type="pct"/>
            <w:vMerge w:val="restar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A9CEA94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Alokasi Waktu</w:t>
            </w:r>
          </w:p>
        </w:tc>
        <w:tc>
          <w:tcPr>
            <w:tcW w:w="499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0DFE9EA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Juli</w:t>
            </w:r>
          </w:p>
        </w:tc>
        <w:tc>
          <w:tcPr>
            <w:tcW w:w="536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91D67AF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Agustus</w:t>
            </w:r>
          </w:p>
        </w:tc>
        <w:tc>
          <w:tcPr>
            <w:tcW w:w="506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81F8ED2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September</w:t>
            </w:r>
          </w:p>
        </w:tc>
        <w:tc>
          <w:tcPr>
            <w:tcW w:w="596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DB6FE01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Oktober</w:t>
            </w:r>
          </w:p>
        </w:tc>
        <w:tc>
          <w:tcPr>
            <w:tcW w:w="630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03B65F9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Nopember</w:t>
            </w:r>
          </w:p>
        </w:tc>
        <w:tc>
          <w:tcPr>
            <w:tcW w:w="747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1C3D3CE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Desember</w:t>
            </w:r>
          </w:p>
        </w:tc>
        <w:tc>
          <w:tcPr>
            <w:tcW w:w="13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0A15136" w14:textId="77777777" w:rsidR="00351CE3" w:rsidRPr="00145F0C" w:rsidRDefault="00351CE3" w:rsidP="000A1732">
            <w:pPr>
              <w:tabs>
                <w:tab w:val="left" w:pos="231"/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-114"/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Ket</w:t>
            </w:r>
          </w:p>
        </w:tc>
      </w:tr>
      <w:tr w:rsidR="00E40B9E" w:rsidRPr="00145F0C" w14:paraId="0529C595" w14:textId="77777777" w:rsidTr="00E40B9E">
        <w:trPr>
          <w:trHeight w:val="143"/>
        </w:trPr>
        <w:tc>
          <w:tcPr>
            <w:tcW w:w="1056" w:type="pct"/>
            <w:vMerge/>
            <w:shd w:val="clear" w:color="auto" w:fill="00B0F0"/>
            <w:vAlign w:val="center"/>
          </w:tcPr>
          <w:p w14:paraId="2A51305A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3" w:type="pct"/>
            <w:vMerge/>
            <w:shd w:val="clear" w:color="auto" w:fill="00B0F0"/>
            <w:vAlign w:val="center"/>
          </w:tcPr>
          <w:p w14:paraId="07B8B514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4078593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F9C32EB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65A2508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2B4B7E92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1" w:type="pct"/>
            <w:shd w:val="clear" w:color="auto" w:fill="00B0F0"/>
            <w:vAlign w:val="center"/>
          </w:tcPr>
          <w:p w14:paraId="0A4378A4" w14:textId="6284195C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977D7A2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5985A8F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20D711B1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75CE82CC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08" w:type="pct"/>
            <w:shd w:val="clear" w:color="auto" w:fill="00B0F0"/>
            <w:vAlign w:val="center"/>
          </w:tcPr>
          <w:p w14:paraId="0E7CC19A" w14:textId="4497EB39" w:rsidR="00351CE3" w:rsidRPr="00145F0C" w:rsidRDefault="006D32BB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US"/>
              </w:rPr>
              <w:t>5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631BDD3A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3F02E152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5" w:type="pct"/>
            <w:shd w:val="clear" w:color="auto" w:fill="00B0F0"/>
            <w:vAlign w:val="center"/>
          </w:tcPr>
          <w:p w14:paraId="6C8AEC2A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2892FE3F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0" w:type="pct"/>
            <w:shd w:val="clear" w:color="auto" w:fill="00B0F0"/>
            <w:vAlign w:val="center"/>
          </w:tcPr>
          <w:p w14:paraId="2A307B73" w14:textId="441FD1F9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2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0FCA5F9" w14:textId="77777777" w:rsidR="00351CE3" w:rsidRPr="00145F0C" w:rsidRDefault="00351CE3" w:rsidP="006D32BB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26" w:type="pct"/>
            <w:shd w:val="clear" w:color="auto" w:fill="00B0F0"/>
            <w:vAlign w:val="center"/>
          </w:tcPr>
          <w:p w14:paraId="177807F8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7" w:type="pct"/>
            <w:shd w:val="clear" w:color="auto" w:fill="00B0F0"/>
            <w:vAlign w:val="center"/>
          </w:tcPr>
          <w:p w14:paraId="72D665A5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7" w:type="pct"/>
            <w:shd w:val="clear" w:color="auto" w:fill="00B0F0"/>
            <w:vAlign w:val="center"/>
          </w:tcPr>
          <w:p w14:paraId="26065FC2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05" w:type="pct"/>
            <w:shd w:val="clear" w:color="auto" w:fill="00B0F0"/>
            <w:vAlign w:val="center"/>
          </w:tcPr>
          <w:p w14:paraId="5D944FD8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9" w:type="pct"/>
            <w:shd w:val="clear" w:color="auto" w:fill="00B0F0"/>
            <w:vAlign w:val="center"/>
          </w:tcPr>
          <w:p w14:paraId="1DC7FE6B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28" w:type="pct"/>
            <w:shd w:val="clear" w:color="auto" w:fill="00B0F0"/>
            <w:vAlign w:val="center"/>
          </w:tcPr>
          <w:p w14:paraId="1C780665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3" w:type="pct"/>
            <w:shd w:val="clear" w:color="auto" w:fill="00B0F0"/>
            <w:vAlign w:val="center"/>
          </w:tcPr>
          <w:p w14:paraId="439A1B05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0A0B6FDA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05" w:type="pct"/>
            <w:shd w:val="clear" w:color="auto" w:fill="00B0F0"/>
            <w:vAlign w:val="center"/>
          </w:tcPr>
          <w:p w14:paraId="73CEBA49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CCD7648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86" w:type="pct"/>
            <w:shd w:val="clear" w:color="auto" w:fill="00B0F0"/>
            <w:vAlign w:val="center"/>
          </w:tcPr>
          <w:p w14:paraId="513F9A6C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013FB27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996B971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94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6551FAE" w14:textId="6D97943A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shd w:val="clear" w:color="auto" w:fill="00B0F0"/>
            <w:vAlign w:val="center"/>
          </w:tcPr>
          <w:p w14:paraId="1AAD4B2D" w14:textId="77777777" w:rsidR="00351CE3" w:rsidRPr="00145F0C" w:rsidRDefault="00351CE3" w:rsidP="000A173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1772" w:rsidRPr="00145F0C" w14:paraId="2304E34D" w14:textId="77777777" w:rsidTr="00D01BF9">
        <w:trPr>
          <w:trHeight w:val="425"/>
        </w:trPr>
        <w:tc>
          <w:tcPr>
            <w:tcW w:w="1056" w:type="pct"/>
          </w:tcPr>
          <w:p w14:paraId="359E4FE3" w14:textId="1ABF13F2" w:rsidR="003B1772" w:rsidRPr="003B1772" w:rsidRDefault="003B1772" w:rsidP="003B1772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eastAsia="Tahoma" w:hAnsi="Arial" w:cs="Arial"/>
                <w:sz w:val="22"/>
                <w:szCs w:val="22"/>
                <w:lang w:val="en-US"/>
              </w:rPr>
            </w:pPr>
            <w:r w:rsidRPr="003B1772">
              <w:rPr>
                <w:rFonts w:ascii="Arial" w:hAnsi="Arial" w:cs="Arial"/>
                <w:color w:val="0D0D0D"/>
                <w:sz w:val="22"/>
                <w:szCs w:val="22"/>
                <w:lang w:val="en-ID"/>
              </w:rPr>
              <w:t>Bagaimana Tubuh Kita Bergerak?</w:t>
            </w:r>
          </w:p>
        </w:tc>
        <w:tc>
          <w:tcPr>
            <w:tcW w:w="293" w:type="pct"/>
            <w:vAlign w:val="center"/>
          </w:tcPr>
          <w:p w14:paraId="156B992D" w14:textId="030BE0EC" w:rsidR="003B1772" w:rsidRPr="003B1772" w:rsidRDefault="003B1772" w:rsidP="003B177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1772">
              <w:rPr>
                <w:rFonts w:ascii="Arial" w:hAnsi="Arial" w:cs="Arial"/>
                <w:color w:val="000000"/>
                <w:sz w:val="22"/>
                <w:szCs w:val="22"/>
              </w:rPr>
              <w:t>21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5BE0016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3BA3A7A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1062E76B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3D54A71F" w14:textId="5B69D996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739C3364" w14:textId="00CDB8DD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4A6C6915" w14:textId="7D8466D4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3C0817E1" w14:textId="5C27CA2F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1D88F6FF" w14:textId="52427FA5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2A784976" w14:textId="36D2DBAE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63A70FE1" w14:textId="3C7A31BC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1B1906AE" w14:textId="69E7B522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2A21EFD1" w14:textId="1E9F8CC2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5" w:type="pct"/>
            <w:vMerge w:val="restart"/>
            <w:shd w:val="clear" w:color="auto" w:fill="92D050"/>
            <w:vAlign w:val="center"/>
          </w:tcPr>
          <w:p w14:paraId="00E6A38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US"/>
              </w:rPr>
              <w:t>P</w:t>
            </w:r>
          </w:p>
          <w:p w14:paraId="17BCC6F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US"/>
              </w:rPr>
              <w:t>T</w:t>
            </w:r>
          </w:p>
          <w:p w14:paraId="72F9FE03" w14:textId="40293676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US"/>
              </w:rPr>
              <w:t>S</w:t>
            </w: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7B92B82A" w14:textId="2C994859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46B025DC" w14:textId="332C30CF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6EA93379" w14:textId="422F7F1C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6C289EE4" w14:textId="7BF00652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6D648D6E" w14:textId="29389D1C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4592B7DC" w14:textId="0048E114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28A4595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9" w:type="pct"/>
            <w:vAlign w:val="center"/>
          </w:tcPr>
          <w:p w14:paraId="440490C9" w14:textId="794FAA65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8" w:type="pct"/>
            <w:vAlign w:val="center"/>
          </w:tcPr>
          <w:p w14:paraId="7E33469B" w14:textId="062CA201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3" w:type="pct"/>
            <w:vAlign w:val="center"/>
          </w:tcPr>
          <w:p w14:paraId="1028B57A" w14:textId="5675F45E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vAlign w:val="center"/>
          </w:tcPr>
          <w:p w14:paraId="04C6C4E4" w14:textId="55A28284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587C21D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textDirection w:val="tbRl"/>
            <w:vAlign w:val="center"/>
          </w:tcPr>
          <w:p w14:paraId="2D2A113D" w14:textId="6A8C9DA0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86" w:type="pct"/>
            <w:vMerge w:val="restart"/>
            <w:shd w:val="clear" w:color="auto" w:fill="92D050"/>
            <w:vAlign w:val="center"/>
          </w:tcPr>
          <w:p w14:paraId="1C1BA59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P</w:t>
            </w:r>
          </w:p>
          <w:p w14:paraId="3CE940F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A</w:t>
            </w:r>
          </w:p>
          <w:p w14:paraId="41E4217C" w14:textId="6BABE7D2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S</w:t>
            </w:r>
          </w:p>
        </w:tc>
        <w:tc>
          <w:tcPr>
            <w:tcW w:w="107" w:type="pct"/>
            <w:shd w:val="clear" w:color="auto" w:fill="FFFF00"/>
            <w:vAlign w:val="center"/>
          </w:tcPr>
          <w:p w14:paraId="67E5611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234" w:type="pct"/>
            <w:vMerge w:val="restart"/>
            <w:shd w:val="clear" w:color="auto" w:fill="FF0000"/>
            <w:textDirection w:val="tbRl"/>
            <w:vAlign w:val="center"/>
          </w:tcPr>
          <w:p w14:paraId="65CAC7C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LIBUR</w:t>
            </w:r>
          </w:p>
          <w:p w14:paraId="4F1D91D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SEMESTER</w:t>
            </w:r>
          </w:p>
        </w:tc>
        <w:tc>
          <w:tcPr>
            <w:tcW w:w="94" w:type="pct"/>
            <w:shd w:val="clear" w:color="auto" w:fill="A6A6A6" w:themeFill="background1" w:themeFillShade="A6"/>
            <w:textDirection w:val="tbRl"/>
            <w:vAlign w:val="center"/>
          </w:tcPr>
          <w:p w14:paraId="6E25EB2B" w14:textId="6B1E543A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3FBBCF1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1772" w:rsidRPr="00145F0C" w14:paraId="57B06283" w14:textId="77777777" w:rsidTr="00D01BF9">
        <w:trPr>
          <w:trHeight w:val="247"/>
        </w:trPr>
        <w:tc>
          <w:tcPr>
            <w:tcW w:w="1056" w:type="pct"/>
          </w:tcPr>
          <w:p w14:paraId="204F6EA3" w14:textId="643773A5" w:rsidR="003B1772" w:rsidRPr="003B1772" w:rsidRDefault="003B1772" w:rsidP="003B1772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eastAsia="Tahoma" w:hAnsi="Arial" w:cs="Arial"/>
                <w:sz w:val="22"/>
                <w:szCs w:val="22"/>
              </w:rPr>
            </w:pPr>
            <w:r w:rsidRPr="003B1772">
              <w:rPr>
                <w:rFonts w:ascii="Arial" w:hAnsi="Arial" w:cs="Arial"/>
                <w:color w:val="0D0D0D"/>
                <w:sz w:val="22"/>
                <w:szCs w:val="22"/>
                <w:lang w:val="en-ID"/>
              </w:rPr>
              <w:t>Cerita tentang Indonesia Kita</w:t>
            </w:r>
          </w:p>
        </w:tc>
        <w:tc>
          <w:tcPr>
            <w:tcW w:w="293" w:type="pct"/>
            <w:vAlign w:val="center"/>
          </w:tcPr>
          <w:p w14:paraId="22542EF8" w14:textId="7DAAFBEC" w:rsidR="003B1772" w:rsidRPr="003B1772" w:rsidRDefault="003B1772" w:rsidP="003B177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1772">
              <w:rPr>
                <w:rFonts w:ascii="Arial" w:hAnsi="Arial" w:cs="Arial"/>
                <w:color w:val="000000"/>
                <w:sz w:val="22"/>
                <w:szCs w:val="22"/>
              </w:rPr>
              <w:t>23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129AAC1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52C80F6C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600476C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264C9FC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6499A08E" w14:textId="70864A7E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74B14192" w14:textId="6FF05965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4F2D8403" w14:textId="0D577A02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202E383D" w14:textId="592F7990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28304B23" w14:textId="2D22FE22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FBF426C" w14:textId="1E047C58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476418BA" w14:textId="0904E48D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66157C32" w14:textId="06CD320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614A8831" w14:textId="147E342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0357AD93" w14:textId="4C1CC9C8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55AA97D9" w14:textId="2D2EB0F1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0C90498F" w14:textId="1BC0BCEE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1662B1BE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634981B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" w:type="pct"/>
            <w:vAlign w:val="center"/>
          </w:tcPr>
          <w:p w14:paraId="160326F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11F9F25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" w:type="pct"/>
            <w:vAlign w:val="center"/>
          </w:tcPr>
          <w:p w14:paraId="3CD3116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vAlign w:val="center"/>
          </w:tcPr>
          <w:p w14:paraId="084F8ACB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6E8C303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vAlign w:val="center"/>
          </w:tcPr>
          <w:p w14:paraId="132276B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2C31F28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textDirection w:val="tbRl"/>
            <w:vAlign w:val="center"/>
          </w:tcPr>
          <w:p w14:paraId="1331CB8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785AEE5C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53772F3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234" w:type="pct"/>
            <w:vMerge/>
            <w:shd w:val="clear" w:color="auto" w:fill="FF0000"/>
            <w:textDirection w:val="tbRl"/>
            <w:vAlign w:val="center"/>
          </w:tcPr>
          <w:p w14:paraId="1E5B2B1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94" w:type="pct"/>
            <w:shd w:val="clear" w:color="auto" w:fill="A6A6A6" w:themeFill="background1" w:themeFillShade="A6"/>
            <w:textDirection w:val="tbRl"/>
            <w:vAlign w:val="center"/>
          </w:tcPr>
          <w:p w14:paraId="2A920B7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3FCDDD5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1772" w:rsidRPr="00145F0C" w14:paraId="5DB575C5" w14:textId="77777777" w:rsidTr="00D01BF9">
        <w:trPr>
          <w:trHeight w:val="247"/>
        </w:trPr>
        <w:tc>
          <w:tcPr>
            <w:tcW w:w="1056" w:type="pct"/>
          </w:tcPr>
          <w:p w14:paraId="55CE7AC2" w14:textId="5233468F" w:rsidR="003B1772" w:rsidRPr="003B1772" w:rsidRDefault="003B1772" w:rsidP="003B1772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eastAsiaTheme="minorHAnsi" w:hAnsi="Arial" w:cs="Arial"/>
                <w:sz w:val="22"/>
                <w:szCs w:val="22"/>
              </w:rPr>
            </w:pPr>
            <w:r w:rsidRPr="003B1772">
              <w:rPr>
                <w:rFonts w:ascii="Arial" w:hAnsi="Arial" w:cs="Arial"/>
                <w:sz w:val="22"/>
                <w:szCs w:val="22"/>
              </w:rPr>
              <w:t>Pelesir Keliling Dunia</w:t>
            </w:r>
          </w:p>
        </w:tc>
        <w:tc>
          <w:tcPr>
            <w:tcW w:w="293" w:type="pct"/>
            <w:vAlign w:val="center"/>
          </w:tcPr>
          <w:p w14:paraId="6D4857A4" w14:textId="2CAB7176" w:rsidR="003B1772" w:rsidRPr="003B1772" w:rsidRDefault="003B1772" w:rsidP="003B1772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B1772">
              <w:rPr>
                <w:rFonts w:ascii="Arial" w:hAnsi="Arial" w:cs="Arial"/>
                <w:color w:val="000000"/>
                <w:sz w:val="22"/>
                <w:szCs w:val="22"/>
              </w:rPr>
              <w:t>23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0B570F6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25F6168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6CCA9FB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345E208C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1A13787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7800823B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469102F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442B054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41778A2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1FBEDE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58E3B5A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32BC9A9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088455C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57DC480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38C3207C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30C211E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2034E6F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288D5FBC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" w:type="pct"/>
            <w:vAlign w:val="center"/>
          </w:tcPr>
          <w:p w14:paraId="529E662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21C171C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" w:type="pct"/>
            <w:vAlign w:val="center"/>
          </w:tcPr>
          <w:p w14:paraId="1536E56B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vAlign w:val="center"/>
          </w:tcPr>
          <w:p w14:paraId="760BF29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436677F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vAlign w:val="center"/>
          </w:tcPr>
          <w:p w14:paraId="4D14911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290F548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textDirection w:val="tbRl"/>
            <w:vAlign w:val="center"/>
          </w:tcPr>
          <w:p w14:paraId="4C2AC73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202857D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46BF10C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234" w:type="pct"/>
            <w:vMerge/>
            <w:shd w:val="clear" w:color="auto" w:fill="FF0000"/>
            <w:textDirection w:val="tbRl"/>
            <w:vAlign w:val="center"/>
          </w:tcPr>
          <w:p w14:paraId="2AF2655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94" w:type="pct"/>
            <w:shd w:val="clear" w:color="auto" w:fill="A6A6A6" w:themeFill="background1" w:themeFillShade="A6"/>
            <w:textDirection w:val="tbRl"/>
            <w:vAlign w:val="center"/>
          </w:tcPr>
          <w:p w14:paraId="3025F73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" w:type="pct"/>
            <w:vAlign w:val="center"/>
          </w:tcPr>
          <w:p w14:paraId="3B8AFA6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1772" w:rsidRPr="00145F0C" w14:paraId="0776ADD7" w14:textId="77777777" w:rsidTr="00D01BF9">
        <w:trPr>
          <w:trHeight w:val="247"/>
        </w:trPr>
        <w:tc>
          <w:tcPr>
            <w:tcW w:w="1056" w:type="pct"/>
          </w:tcPr>
          <w:p w14:paraId="5F6C99E2" w14:textId="6EA692E2" w:rsidR="003B1772" w:rsidRPr="003B1772" w:rsidRDefault="003B1772" w:rsidP="003B1772">
            <w:pPr>
              <w:widowControl w:val="0"/>
              <w:tabs>
                <w:tab w:val="left" w:pos="370"/>
              </w:tabs>
              <w:ind w:left="10"/>
              <w:contextualSpacing/>
              <w:rPr>
                <w:rFonts w:ascii="Arial" w:eastAsiaTheme="minorHAnsi" w:hAnsi="Arial" w:cs="Arial"/>
                <w:sz w:val="22"/>
                <w:szCs w:val="22"/>
              </w:rPr>
            </w:pPr>
            <w:r w:rsidRPr="003B1772">
              <w:rPr>
                <w:rFonts w:ascii="Arial" w:hAnsi="Arial" w:cs="Arial"/>
                <w:sz w:val="22"/>
                <w:szCs w:val="22"/>
              </w:rPr>
              <w:t>Indonesia dan Masyarakat Dunia</w:t>
            </w:r>
          </w:p>
        </w:tc>
        <w:tc>
          <w:tcPr>
            <w:tcW w:w="293" w:type="pct"/>
            <w:vAlign w:val="center"/>
          </w:tcPr>
          <w:p w14:paraId="6458575B" w14:textId="385DED64" w:rsidR="003B1772" w:rsidRPr="003B1772" w:rsidRDefault="003B1772" w:rsidP="003B1772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B1772">
              <w:rPr>
                <w:rFonts w:ascii="Arial" w:hAnsi="Arial" w:cs="Arial"/>
                <w:color w:val="000000"/>
                <w:sz w:val="22"/>
                <w:szCs w:val="22"/>
              </w:rPr>
              <w:t>23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2C1C193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4D0161E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4915907E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5B5506BE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67F0801C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106FB14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27EFC07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33B845E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3F5E046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14DCF08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7B04AC4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7D52314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553A4D9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38BF3BA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1B60261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52A1676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1509366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1D79190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" w:type="pct"/>
            <w:vAlign w:val="center"/>
          </w:tcPr>
          <w:p w14:paraId="49C14AC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175E811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" w:type="pct"/>
            <w:vAlign w:val="center"/>
          </w:tcPr>
          <w:p w14:paraId="1F8B568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vAlign w:val="center"/>
          </w:tcPr>
          <w:p w14:paraId="3F83469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2A380EFC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vAlign w:val="center"/>
          </w:tcPr>
          <w:p w14:paraId="43A3A44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77E108C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textDirection w:val="tbRl"/>
            <w:vAlign w:val="center"/>
          </w:tcPr>
          <w:p w14:paraId="0F19EEB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70E6CBA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611F86DB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234" w:type="pct"/>
            <w:vMerge/>
            <w:shd w:val="clear" w:color="auto" w:fill="FF0000"/>
            <w:textDirection w:val="tbRl"/>
            <w:vAlign w:val="center"/>
          </w:tcPr>
          <w:p w14:paraId="11855A9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94" w:type="pct"/>
            <w:shd w:val="clear" w:color="auto" w:fill="A6A6A6" w:themeFill="background1" w:themeFillShade="A6"/>
            <w:textDirection w:val="tbRl"/>
            <w:vAlign w:val="center"/>
          </w:tcPr>
          <w:p w14:paraId="43F16DA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7" w:type="pct"/>
            <w:vAlign w:val="center"/>
          </w:tcPr>
          <w:p w14:paraId="2008AA3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48ED" w:rsidRPr="00145F0C" w14:paraId="5CBAFB9B" w14:textId="77777777" w:rsidTr="00E40B9E">
        <w:trPr>
          <w:trHeight w:val="355"/>
        </w:trPr>
        <w:tc>
          <w:tcPr>
            <w:tcW w:w="1056" w:type="pct"/>
            <w:vAlign w:val="center"/>
          </w:tcPr>
          <w:p w14:paraId="3C73F02E" w14:textId="77777777" w:rsidR="000A48ED" w:rsidRPr="00145F0C" w:rsidRDefault="000A48ED" w:rsidP="000A48ED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US"/>
              </w:rPr>
              <w:t xml:space="preserve">Cadangan </w:t>
            </w:r>
          </w:p>
        </w:tc>
        <w:tc>
          <w:tcPr>
            <w:tcW w:w="293" w:type="pct"/>
            <w:vAlign w:val="center"/>
          </w:tcPr>
          <w:p w14:paraId="46D1D67F" w14:textId="3CB3D12A" w:rsidR="000A48ED" w:rsidRPr="00145F0C" w:rsidRDefault="00145F0C" w:rsidP="000A48E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US"/>
              </w:rPr>
              <w:t>0</w:t>
            </w:r>
            <w:r w:rsidR="000A48ED" w:rsidRPr="00145F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A48ED" w:rsidRPr="00145F0C">
              <w:rPr>
                <w:rFonts w:ascii="Arial" w:hAnsi="Arial" w:cs="Arial"/>
                <w:sz w:val="22"/>
                <w:szCs w:val="22"/>
                <w:lang w:val="en-ID"/>
              </w:rPr>
              <w:t>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7B1EB268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63AF2BAD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522B7B44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6924BD5C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41817493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1E61F270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2E9E6DA8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0EE19E00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007722EC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5835EB2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4BD4BDE3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vAlign w:val="center"/>
          </w:tcPr>
          <w:p w14:paraId="3B859025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0DF7BDC0" w14:textId="4B42EDC4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74372E36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03F4C80E" w14:textId="71FD6B35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60AB6D11" w14:textId="40223398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2B8416EB" w14:textId="49AA3A39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057004E0" w14:textId="79338CB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3577AE23" w14:textId="43D5B953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4B60475C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" w:type="pct"/>
            <w:vAlign w:val="center"/>
          </w:tcPr>
          <w:p w14:paraId="479E7BAC" w14:textId="03969B70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8" w:type="pct"/>
            <w:vAlign w:val="center"/>
          </w:tcPr>
          <w:p w14:paraId="25FB5ADD" w14:textId="03202776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3" w:type="pct"/>
            <w:vAlign w:val="center"/>
          </w:tcPr>
          <w:p w14:paraId="36D9A0E9" w14:textId="02013378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vAlign w:val="center"/>
          </w:tcPr>
          <w:p w14:paraId="55FECF34" w14:textId="4EC1F5D8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2B5FDF73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180C054A" w14:textId="0775D6E6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20339870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766BCF22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34" w:type="pct"/>
            <w:vMerge/>
            <w:shd w:val="clear" w:color="auto" w:fill="FF0000"/>
            <w:vAlign w:val="center"/>
          </w:tcPr>
          <w:p w14:paraId="20F65260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4" w:type="pct"/>
            <w:shd w:val="clear" w:color="auto" w:fill="A6A6A6" w:themeFill="background1" w:themeFillShade="A6"/>
            <w:vAlign w:val="center"/>
          </w:tcPr>
          <w:p w14:paraId="24C2ECA4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64FD1928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48ED" w:rsidRPr="00145F0C" w14:paraId="04A3B567" w14:textId="77777777" w:rsidTr="00E40B9E">
        <w:trPr>
          <w:trHeight w:val="417"/>
        </w:trPr>
        <w:tc>
          <w:tcPr>
            <w:tcW w:w="1056" w:type="pct"/>
            <w:vAlign w:val="center"/>
          </w:tcPr>
          <w:p w14:paraId="0C534E9D" w14:textId="77777777" w:rsidR="000A48ED" w:rsidRPr="00145F0C" w:rsidRDefault="000A48ED" w:rsidP="000A48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US"/>
              </w:rPr>
              <w:t>Jumlah</w:t>
            </w:r>
          </w:p>
        </w:tc>
        <w:tc>
          <w:tcPr>
            <w:tcW w:w="293" w:type="pct"/>
            <w:vAlign w:val="center"/>
          </w:tcPr>
          <w:p w14:paraId="72FBA6B0" w14:textId="4A1528A7" w:rsidR="000A48ED" w:rsidRPr="00145F0C" w:rsidRDefault="00145F0C" w:rsidP="000A48E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US"/>
              </w:rPr>
              <w:t>90</w:t>
            </w:r>
            <w:r w:rsidR="000A48ED" w:rsidRPr="00145F0C">
              <w:rPr>
                <w:rFonts w:ascii="Arial" w:hAnsi="Arial" w:cs="Arial"/>
                <w:sz w:val="22"/>
                <w:szCs w:val="22"/>
                <w:lang w:val="en-US"/>
              </w:rPr>
              <w:t xml:space="preserve"> JP</w:t>
            </w:r>
          </w:p>
        </w:tc>
        <w:tc>
          <w:tcPr>
            <w:tcW w:w="107" w:type="pct"/>
            <w:shd w:val="clear" w:color="auto" w:fill="FF0000"/>
            <w:vAlign w:val="center"/>
          </w:tcPr>
          <w:p w14:paraId="3B369CFB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FF0000"/>
            <w:vAlign w:val="center"/>
          </w:tcPr>
          <w:p w14:paraId="39312A84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7" w:type="pct"/>
            <w:shd w:val="clear" w:color="auto" w:fill="E5B8B7" w:themeFill="accent2" w:themeFillTint="66"/>
            <w:vAlign w:val="center"/>
          </w:tcPr>
          <w:p w14:paraId="2E38E1EC" w14:textId="77777777" w:rsidR="000A48ED" w:rsidRPr="00145F0C" w:rsidRDefault="000A48ED" w:rsidP="000A48ED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573FD7A6" w14:textId="0CF5AA1D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1" w:type="pct"/>
            <w:shd w:val="clear" w:color="auto" w:fill="A6A6A6" w:themeFill="background1" w:themeFillShade="A6"/>
            <w:vAlign w:val="center"/>
          </w:tcPr>
          <w:p w14:paraId="4740EEFE" w14:textId="6F39B2F9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211D717F" w14:textId="2FC3FE0B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0197EC35" w14:textId="4177E61F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3C4D6347" w14:textId="2E425306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7FE67335" w14:textId="7AD3E698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46DEAA72" w14:textId="2FA2278C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673DAA5C" w14:textId="0706EC41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43BD682F" w14:textId="403D3429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5" w:type="pct"/>
            <w:vMerge/>
            <w:shd w:val="clear" w:color="auto" w:fill="92D050"/>
            <w:vAlign w:val="center"/>
          </w:tcPr>
          <w:p w14:paraId="5452A7F8" w14:textId="6AE2FB56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FFFFFF" w:themeFill="background1"/>
            <w:vAlign w:val="center"/>
          </w:tcPr>
          <w:p w14:paraId="0202A738" w14:textId="37FB56C9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0" w:type="pct"/>
            <w:shd w:val="clear" w:color="auto" w:fill="A6A6A6" w:themeFill="background1" w:themeFillShade="A6"/>
            <w:vAlign w:val="center"/>
          </w:tcPr>
          <w:p w14:paraId="3AD5C5D1" w14:textId="5A7ED1A1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3612BECB" w14:textId="5FC231BF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082E3064" w14:textId="1D68FD18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vAlign w:val="center"/>
          </w:tcPr>
          <w:p w14:paraId="6F031A1B" w14:textId="2F2E4710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650D7D56" w14:textId="3594F95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518E2C13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9" w:type="pct"/>
            <w:vAlign w:val="center"/>
          </w:tcPr>
          <w:p w14:paraId="563DBAF4" w14:textId="6B7D00CF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8" w:type="pct"/>
            <w:vAlign w:val="center"/>
          </w:tcPr>
          <w:p w14:paraId="193A0B9E" w14:textId="244E50C3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3" w:type="pct"/>
            <w:vAlign w:val="center"/>
          </w:tcPr>
          <w:p w14:paraId="62DC723B" w14:textId="4B8ABBAA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vAlign w:val="center"/>
          </w:tcPr>
          <w:p w14:paraId="3E17265D" w14:textId="66B1BC1E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5" w:type="pct"/>
            <w:shd w:val="clear" w:color="auto" w:fill="A6A6A6" w:themeFill="background1" w:themeFillShade="A6"/>
            <w:vAlign w:val="center"/>
          </w:tcPr>
          <w:p w14:paraId="19278AF7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1D0ADCA8" w14:textId="22886C5C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6" w:type="pct"/>
            <w:vMerge/>
            <w:shd w:val="clear" w:color="auto" w:fill="92D050"/>
            <w:vAlign w:val="center"/>
          </w:tcPr>
          <w:p w14:paraId="44BFD1FA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7" w:type="pct"/>
            <w:shd w:val="clear" w:color="auto" w:fill="FFFF00"/>
            <w:vAlign w:val="center"/>
          </w:tcPr>
          <w:p w14:paraId="0DE73F76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" w:type="pct"/>
            <w:vMerge/>
            <w:shd w:val="clear" w:color="auto" w:fill="FF0000"/>
            <w:vAlign w:val="center"/>
          </w:tcPr>
          <w:p w14:paraId="7B7A4AF6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4" w:type="pct"/>
            <w:shd w:val="clear" w:color="auto" w:fill="A6A6A6" w:themeFill="background1" w:themeFillShade="A6"/>
            <w:vAlign w:val="center"/>
          </w:tcPr>
          <w:p w14:paraId="1D9AA8F2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7" w:type="pct"/>
            <w:vAlign w:val="center"/>
          </w:tcPr>
          <w:p w14:paraId="514FFCD7" w14:textId="77777777" w:rsidR="000A48ED" w:rsidRPr="00145F0C" w:rsidRDefault="000A48ED" w:rsidP="000A48ED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772D61C" w14:textId="0543896A" w:rsidR="008A3F62" w:rsidRPr="00145F0C" w:rsidRDefault="008A3F62" w:rsidP="00361293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45F0C">
        <w:rPr>
          <w:rFonts w:ascii="Arial" w:eastAsia="Times New Roman" w:hAnsi="Arial" w:cs="Arial"/>
        </w:rPr>
        <w:tab/>
      </w:r>
      <w:r w:rsidR="0027467A" w:rsidRPr="00145F0C">
        <w:rPr>
          <w:rFonts w:ascii="Arial" w:eastAsia="Times New Roman" w:hAnsi="Arial" w:cs="Arial"/>
          <w:lang w:val="id-ID"/>
        </w:rPr>
        <w:t>…………………</w:t>
      </w:r>
      <w:r w:rsidRPr="00145F0C">
        <w:rPr>
          <w:rFonts w:ascii="Arial" w:eastAsia="Times New Roman" w:hAnsi="Arial" w:cs="Arial"/>
          <w:lang w:val="id-ID"/>
        </w:rPr>
        <w:t xml:space="preserve">, </w:t>
      </w:r>
      <w:r w:rsidR="00DE5E7B" w:rsidRPr="00145F0C">
        <w:rPr>
          <w:rFonts w:ascii="Arial" w:eastAsia="Times New Roman" w:hAnsi="Arial" w:cs="Arial"/>
        </w:rPr>
        <w:t>1</w:t>
      </w:r>
      <w:r w:rsidR="00361293" w:rsidRPr="00145F0C">
        <w:rPr>
          <w:rFonts w:ascii="Arial" w:eastAsia="Times New Roman" w:hAnsi="Arial" w:cs="Arial"/>
        </w:rPr>
        <w:t>2</w:t>
      </w:r>
      <w:r w:rsidRPr="00145F0C">
        <w:rPr>
          <w:rFonts w:ascii="Arial" w:eastAsia="Times New Roman" w:hAnsi="Arial" w:cs="Arial"/>
        </w:rPr>
        <w:t xml:space="preserve"> Juli 20</w:t>
      </w:r>
      <w:r w:rsidR="00D629D1">
        <w:rPr>
          <w:rFonts w:ascii="Arial" w:eastAsia="Times New Roman" w:hAnsi="Arial" w:cs="Arial"/>
        </w:rPr>
        <w:t>..</w:t>
      </w:r>
    </w:p>
    <w:p w14:paraId="2B8CB1A9" w14:textId="77777777" w:rsidR="008A3F62" w:rsidRPr="00145F0C" w:rsidRDefault="008A3F62" w:rsidP="008A3F62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  <w:lang w:val="id-ID"/>
        </w:rPr>
      </w:pPr>
    </w:p>
    <w:p w14:paraId="4F8870CB" w14:textId="77777777" w:rsidR="003D79BE" w:rsidRPr="00145F0C" w:rsidRDefault="003D79BE" w:rsidP="003D79BE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45F0C">
        <w:rPr>
          <w:rFonts w:ascii="Arial" w:eastAsia="Times New Roman" w:hAnsi="Arial" w:cs="Arial"/>
          <w:lang w:val="id-ID"/>
        </w:rPr>
        <w:t xml:space="preserve">Mengetahui </w:t>
      </w:r>
    </w:p>
    <w:p w14:paraId="405BF1C4" w14:textId="4971FB2A" w:rsidR="003D79BE" w:rsidRPr="00145F0C" w:rsidRDefault="00721D6D" w:rsidP="003E2352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45F0C">
        <w:rPr>
          <w:rFonts w:ascii="Arial" w:eastAsia="Times New Roman" w:hAnsi="Arial" w:cs="Arial"/>
          <w:lang w:val="id-ID"/>
        </w:rPr>
        <w:t xml:space="preserve">Kepala </w:t>
      </w:r>
      <w:r w:rsidR="00A70D8D" w:rsidRPr="00145F0C">
        <w:rPr>
          <w:rFonts w:ascii="Arial" w:hAnsi="Arial" w:cs="Arial"/>
          <w:bCs/>
        </w:rPr>
        <w:t>S</w:t>
      </w:r>
      <w:r w:rsidR="00124C1D" w:rsidRPr="00145F0C">
        <w:rPr>
          <w:rFonts w:ascii="Arial" w:hAnsi="Arial" w:cs="Arial"/>
          <w:bCs/>
        </w:rPr>
        <w:t>D</w:t>
      </w:r>
      <w:r w:rsidR="008006E0" w:rsidRPr="00145F0C">
        <w:rPr>
          <w:rFonts w:ascii="Arial" w:hAnsi="Arial" w:cs="Arial"/>
          <w:bCs/>
        </w:rPr>
        <w:t xml:space="preserve"> </w:t>
      </w:r>
      <w:r w:rsidR="003D79BE" w:rsidRPr="00145F0C">
        <w:rPr>
          <w:rFonts w:ascii="Arial" w:eastAsia="Times New Roman" w:hAnsi="Arial" w:cs="Arial"/>
          <w:lang w:val="id-ID"/>
        </w:rPr>
        <w:tab/>
        <w:t>Guru Mata Pelajaran</w:t>
      </w:r>
    </w:p>
    <w:p w14:paraId="2256B3C3" w14:textId="77777777" w:rsidR="003D79BE" w:rsidRPr="00145F0C" w:rsidRDefault="003D79BE" w:rsidP="003D79BE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  <w:lang w:val="id-ID"/>
        </w:rPr>
      </w:pPr>
    </w:p>
    <w:p w14:paraId="733B0538" w14:textId="77777777" w:rsidR="003D79BE" w:rsidRPr="00145F0C" w:rsidRDefault="003D79BE" w:rsidP="003D79BE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</w:p>
    <w:p w14:paraId="66EC406A" w14:textId="77777777" w:rsidR="003D79BE" w:rsidRPr="00145F0C" w:rsidRDefault="003D79BE" w:rsidP="003D79BE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45F0C">
        <w:rPr>
          <w:rFonts w:ascii="Arial" w:hAnsi="Arial" w:cs="Arial"/>
          <w:bCs/>
          <w:u w:val="single"/>
          <w:lang w:val="id-ID" w:eastAsia="id-ID"/>
        </w:rPr>
        <w:t>……………………</w:t>
      </w:r>
      <w:r w:rsidRPr="00145F0C">
        <w:rPr>
          <w:rFonts w:ascii="Arial" w:hAnsi="Arial" w:cs="Arial"/>
          <w:bCs/>
          <w:u w:val="single"/>
          <w:lang w:eastAsia="id-ID"/>
        </w:rPr>
        <w:t>……………..</w:t>
      </w:r>
      <w:r w:rsidRPr="00145F0C">
        <w:rPr>
          <w:rFonts w:ascii="Arial" w:eastAsia="Times New Roman" w:hAnsi="Arial" w:cs="Arial"/>
          <w:lang w:val="id-ID"/>
        </w:rPr>
        <w:tab/>
      </w:r>
      <w:r w:rsidRPr="00145F0C">
        <w:rPr>
          <w:rFonts w:ascii="Arial" w:hAnsi="Arial" w:cs="Arial"/>
          <w:u w:val="single"/>
        </w:rPr>
        <w:t>…………………………………..</w:t>
      </w:r>
    </w:p>
    <w:p w14:paraId="10700484" w14:textId="2F5104E1" w:rsidR="00797697" w:rsidRPr="00145F0C" w:rsidRDefault="003D79BE" w:rsidP="00BA1236">
      <w:pPr>
        <w:tabs>
          <w:tab w:val="left" w:pos="11340"/>
        </w:tabs>
        <w:spacing w:after="0"/>
        <w:ind w:left="1701"/>
        <w:contextualSpacing/>
        <w:rPr>
          <w:rFonts w:ascii="Arial" w:hAnsi="Arial" w:cs="Arial"/>
          <w:lang w:val="id-ID"/>
        </w:rPr>
      </w:pPr>
      <w:r w:rsidRPr="00145F0C">
        <w:rPr>
          <w:rFonts w:ascii="Arial" w:hAnsi="Arial" w:cs="Arial"/>
          <w:lang w:val="id-ID" w:eastAsia="id-ID"/>
        </w:rPr>
        <w:t xml:space="preserve">NIP </w:t>
      </w:r>
      <w:r w:rsidRPr="00145F0C">
        <w:rPr>
          <w:rFonts w:ascii="Arial" w:hAnsi="Arial" w:cs="Arial"/>
          <w:lang w:eastAsia="id-ID"/>
        </w:rPr>
        <w:t>.</w:t>
      </w:r>
      <w:r w:rsidRPr="00145F0C">
        <w:rPr>
          <w:rFonts w:ascii="Arial" w:eastAsia="Times New Roman" w:hAnsi="Arial" w:cs="Arial"/>
          <w:lang w:eastAsia="id-ID"/>
        </w:rPr>
        <w:tab/>
      </w:r>
      <w:r w:rsidRPr="00145F0C">
        <w:rPr>
          <w:rFonts w:ascii="Arial" w:hAnsi="Arial" w:cs="Arial"/>
          <w:lang w:val="id-ID"/>
        </w:rPr>
        <w:t xml:space="preserve">NIP. </w:t>
      </w:r>
    </w:p>
    <w:p w14:paraId="5234FF48" w14:textId="77777777" w:rsidR="00797697" w:rsidRPr="00145F0C" w:rsidRDefault="00797697">
      <w:pPr>
        <w:rPr>
          <w:rFonts w:ascii="Arial" w:hAnsi="Arial" w:cs="Arial"/>
          <w:lang w:val="id-ID"/>
        </w:rPr>
      </w:pPr>
      <w:r w:rsidRPr="00145F0C">
        <w:rPr>
          <w:rFonts w:ascii="Arial" w:hAnsi="Arial" w:cs="Arial"/>
          <w:lang w:val="id-ID"/>
        </w:rPr>
        <w:br w:type="page"/>
      </w:r>
    </w:p>
    <w:p w14:paraId="56325B4D" w14:textId="2A1F48EB" w:rsidR="00797697" w:rsidRPr="00145F0C" w:rsidRDefault="00797697" w:rsidP="00877D6B">
      <w:pPr>
        <w:jc w:val="center"/>
        <w:rPr>
          <w:rFonts w:ascii="Arial" w:hAnsi="Arial" w:cs="Arial"/>
          <w:b/>
          <w:u w:val="single"/>
          <w:lang w:val="sv-SE"/>
        </w:rPr>
      </w:pPr>
      <w:r w:rsidRPr="00145F0C">
        <w:rPr>
          <w:rFonts w:ascii="Arial" w:hAnsi="Arial" w:cs="Arial"/>
          <w:b/>
          <w:u w:val="single"/>
          <w:lang w:val="sv-SE"/>
        </w:rPr>
        <w:lastRenderedPageBreak/>
        <w:t>PROGRAM SEMESTER</w:t>
      </w:r>
    </w:p>
    <w:p w14:paraId="64E57342" w14:textId="4E19F08F" w:rsidR="00797697" w:rsidRPr="00145F0C" w:rsidRDefault="00797697" w:rsidP="00797697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 w:cs="Arial"/>
          <w:b/>
        </w:rPr>
      </w:pPr>
      <w:r w:rsidRPr="00145F0C">
        <w:rPr>
          <w:rFonts w:ascii="Arial" w:hAnsi="Arial" w:cs="Arial"/>
          <w:b/>
          <w:lang w:val="sv-SE"/>
        </w:rPr>
        <w:t>Mata Pelajaran</w:t>
      </w:r>
      <w:r w:rsidRPr="00145F0C">
        <w:rPr>
          <w:rFonts w:ascii="Arial" w:hAnsi="Arial" w:cs="Arial"/>
          <w:b/>
          <w:lang w:val="id-ID"/>
        </w:rPr>
        <w:t xml:space="preserve"> </w:t>
      </w:r>
      <w:r w:rsidRPr="00145F0C">
        <w:rPr>
          <w:rFonts w:ascii="Arial" w:hAnsi="Arial" w:cs="Arial"/>
          <w:b/>
          <w:lang w:val="sv-SE"/>
        </w:rPr>
        <w:tab/>
        <w:t>:</w:t>
      </w:r>
      <w:r w:rsidRPr="00145F0C">
        <w:rPr>
          <w:rFonts w:ascii="Arial" w:hAnsi="Arial" w:cs="Arial"/>
          <w:b/>
          <w:lang w:val="sv-SE"/>
        </w:rPr>
        <w:tab/>
      </w:r>
      <w:r w:rsidR="00875B20" w:rsidRPr="00145F0C">
        <w:rPr>
          <w:rFonts w:ascii="Arial" w:hAnsi="Arial" w:cs="Arial"/>
          <w:b/>
          <w:bCs/>
          <w:color w:val="000000"/>
        </w:rPr>
        <w:t>Ilmu Pengetahuan Alam dan Sosia</w:t>
      </w:r>
      <w:r w:rsidR="00875B20">
        <w:rPr>
          <w:rFonts w:ascii="Arial" w:hAnsi="Arial" w:cs="Arial"/>
          <w:b/>
          <w:bCs/>
          <w:color w:val="000000"/>
        </w:rPr>
        <w:t>l</w:t>
      </w:r>
      <w:r w:rsidRPr="00145F0C">
        <w:rPr>
          <w:rFonts w:ascii="Arial" w:hAnsi="Arial" w:cs="Arial"/>
          <w:b/>
        </w:rPr>
        <w:tab/>
        <w:t>Kelas/Semester</w:t>
      </w:r>
      <w:r w:rsidRPr="00145F0C">
        <w:rPr>
          <w:rFonts w:ascii="Arial" w:hAnsi="Arial" w:cs="Arial"/>
          <w:b/>
        </w:rPr>
        <w:tab/>
        <w:t>:</w:t>
      </w:r>
      <w:r w:rsidRPr="00145F0C">
        <w:rPr>
          <w:rFonts w:ascii="Arial" w:hAnsi="Arial" w:cs="Arial"/>
          <w:b/>
        </w:rPr>
        <w:tab/>
      </w:r>
      <w:r w:rsidR="00E40B9E" w:rsidRPr="00145F0C">
        <w:rPr>
          <w:rFonts w:ascii="Arial" w:hAnsi="Arial" w:cs="Arial"/>
          <w:b/>
        </w:rPr>
        <w:t>V</w:t>
      </w:r>
      <w:r w:rsidR="003B1772">
        <w:rPr>
          <w:rFonts w:ascii="Arial" w:hAnsi="Arial" w:cs="Arial"/>
          <w:b/>
        </w:rPr>
        <w:t>I</w:t>
      </w:r>
      <w:r w:rsidRPr="00145F0C">
        <w:rPr>
          <w:rFonts w:ascii="Arial" w:hAnsi="Arial" w:cs="Arial"/>
          <w:b/>
        </w:rPr>
        <w:t xml:space="preserve"> / Genap</w:t>
      </w:r>
    </w:p>
    <w:p w14:paraId="5183A675" w14:textId="6CAE5685" w:rsidR="00797697" w:rsidRPr="00145F0C" w:rsidRDefault="00797697" w:rsidP="00797697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100" w:afterAutospacing="1" w:line="240" w:lineRule="auto"/>
        <w:contextualSpacing/>
        <w:rPr>
          <w:rFonts w:ascii="Arial" w:hAnsi="Arial" w:cs="Arial"/>
          <w:b/>
        </w:rPr>
      </w:pPr>
      <w:r w:rsidRPr="00145F0C">
        <w:rPr>
          <w:rFonts w:ascii="Arial" w:hAnsi="Arial" w:cs="Arial"/>
          <w:b/>
          <w:lang w:val="fi-FI"/>
        </w:rPr>
        <w:t>Alokasi Waktu</w:t>
      </w:r>
      <w:r w:rsidRPr="00145F0C">
        <w:rPr>
          <w:rFonts w:ascii="Arial" w:hAnsi="Arial" w:cs="Arial"/>
          <w:b/>
          <w:lang w:val="fi-FI"/>
        </w:rPr>
        <w:tab/>
        <w:t>:</w:t>
      </w:r>
      <w:r w:rsidRPr="00145F0C">
        <w:rPr>
          <w:rFonts w:ascii="Arial" w:hAnsi="Arial" w:cs="Arial"/>
          <w:b/>
          <w:lang w:val="fi-FI"/>
        </w:rPr>
        <w:tab/>
      </w:r>
      <w:r w:rsidR="00875B20">
        <w:rPr>
          <w:rFonts w:ascii="Arial" w:hAnsi="Arial" w:cs="Arial"/>
          <w:b/>
          <w:lang w:val="fi-FI"/>
        </w:rPr>
        <w:t>5</w:t>
      </w:r>
      <w:r w:rsidRPr="00145F0C">
        <w:rPr>
          <w:rFonts w:ascii="Arial" w:hAnsi="Arial" w:cs="Arial"/>
          <w:b/>
          <w:lang w:val="fi-FI"/>
        </w:rPr>
        <w:t xml:space="preserve"> Jam / Minggu</w:t>
      </w:r>
      <w:r w:rsidRPr="00145F0C">
        <w:rPr>
          <w:rFonts w:ascii="Arial" w:hAnsi="Arial" w:cs="Arial"/>
          <w:b/>
          <w:lang w:val="fi-FI"/>
        </w:rPr>
        <w:tab/>
        <w:t>Tahun Pelajaran</w:t>
      </w:r>
      <w:r w:rsidRPr="00145F0C">
        <w:rPr>
          <w:rFonts w:ascii="Arial" w:hAnsi="Arial" w:cs="Arial"/>
          <w:b/>
          <w:lang w:val="fi-FI"/>
        </w:rPr>
        <w:tab/>
        <w:t>:</w:t>
      </w:r>
      <w:r w:rsidRPr="00145F0C">
        <w:rPr>
          <w:rFonts w:ascii="Arial" w:hAnsi="Arial" w:cs="Arial"/>
          <w:b/>
          <w:lang w:val="fi-FI"/>
        </w:rPr>
        <w:tab/>
      </w:r>
      <w:r w:rsidRPr="00145F0C">
        <w:rPr>
          <w:rFonts w:ascii="Arial" w:hAnsi="Arial" w:cs="Arial"/>
          <w:b/>
        </w:rPr>
        <w:t>20</w:t>
      </w:r>
      <w:r w:rsidR="00D50B93">
        <w:rPr>
          <w:rFonts w:ascii="Arial" w:hAnsi="Arial" w:cs="Arial"/>
          <w:b/>
        </w:rPr>
        <w:t>..</w:t>
      </w:r>
      <w:r w:rsidRPr="00145F0C">
        <w:rPr>
          <w:rFonts w:ascii="Arial" w:hAnsi="Arial" w:cs="Arial"/>
          <w:b/>
        </w:rPr>
        <w:t>/20</w:t>
      </w:r>
      <w:r w:rsidR="00D50B93">
        <w:rPr>
          <w:rFonts w:ascii="Arial" w:hAnsi="Arial" w:cs="Arial"/>
          <w:b/>
        </w:rPr>
        <w:t>..</w:t>
      </w:r>
    </w:p>
    <w:tbl>
      <w:tblPr>
        <w:tblStyle w:val="TableGrid"/>
        <w:tblW w:w="4973" w:type="pct"/>
        <w:tblLayout w:type="fixed"/>
        <w:tblLook w:val="04A0" w:firstRow="1" w:lastRow="0" w:firstColumn="1" w:lastColumn="0" w:noHBand="0" w:noVBand="1"/>
      </w:tblPr>
      <w:tblGrid>
        <w:gridCol w:w="3044"/>
        <w:gridCol w:w="977"/>
        <w:gridCol w:w="369"/>
        <w:gridCol w:w="368"/>
        <w:gridCol w:w="368"/>
        <w:gridCol w:w="368"/>
        <w:gridCol w:w="318"/>
        <w:gridCol w:w="368"/>
        <w:gridCol w:w="368"/>
        <w:gridCol w:w="368"/>
        <w:gridCol w:w="346"/>
        <w:gridCol w:w="403"/>
        <w:gridCol w:w="412"/>
        <w:gridCol w:w="368"/>
        <w:gridCol w:w="368"/>
        <w:gridCol w:w="397"/>
        <w:gridCol w:w="415"/>
        <w:gridCol w:w="447"/>
        <w:gridCol w:w="368"/>
        <w:gridCol w:w="368"/>
        <w:gridCol w:w="368"/>
        <w:gridCol w:w="242"/>
        <w:gridCol w:w="368"/>
        <w:gridCol w:w="368"/>
        <w:gridCol w:w="368"/>
        <w:gridCol w:w="368"/>
        <w:gridCol w:w="236"/>
        <w:gridCol w:w="378"/>
        <w:gridCol w:w="368"/>
        <w:gridCol w:w="444"/>
        <w:gridCol w:w="447"/>
        <w:gridCol w:w="444"/>
        <w:gridCol w:w="529"/>
      </w:tblGrid>
      <w:tr w:rsidR="00CE50FD" w:rsidRPr="00145F0C" w14:paraId="51F95803" w14:textId="77777777" w:rsidTr="00E40B9E">
        <w:trPr>
          <w:trHeight w:val="416"/>
        </w:trPr>
        <w:tc>
          <w:tcPr>
            <w:tcW w:w="967" w:type="pct"/>
            <w:vMerge w:val="restart"/>
            <w:shd w:val="clear" w:color="auto" w:fill="00B0F0"/>
            <w:vAlign w:val="center"/>
          </w:tcPr>
          <w:p w14:paraId="0594DAE2" w14:textId="3EEC00F3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US"/>
              </w:rPr>
              <w:t>Materi</w:t>
            </w:r>
          </w:p>
        </w:tc>
        <w:tc>
          <w:tcPr>
            <w:tcW w:w="310" w:type="pct"/>
            <w:vMerge w:val="restar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A9DC6BA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Alokasi Waktu</w:t>
            </w:r>
          </w:p>
        </w:tc>
        <w:tc>
          <w:tcPr>
            <w:tcW w:w="569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1DD9101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Januari</w:t>
            </w:r>
          </w:p>
        </w:tc>
        <w:tc>
          <w:tcPr>
            <w:tcW w:w="589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3C10BF7C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Februari</w:t>
            </w:r>
          </w:p>
        </w:tc>
        <w:tc>
          <w:tcPr>
            <w:tcW w:w="623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98ED601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Maret</w:t>
            </w:r>
          </w:p>
        </w:tc>
        <w:tc>
          <w:tcPr>
            <w:tcW w:w="570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7B4DC07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April</w:t>
            </w:r>
          </w:p>
        </w:tc>
        <w:tc>
          <w:tcPr>
            <w:tcW w:w="543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6069AF17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Mei</w:t>
            </w:r>
          </w:p>
        </w:tc>
        <w:tc>
          <w:tcPr>
            <w:tcW w:w="661" w:type="pct"/>
            <w:gridSpan w:val="5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16EE82F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Juni</w:t>
            </w:r>
          </w:p>
        </w:tc>
        <w:tc>
          <w:tcPr>
            <w:tcW w:w="168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26CE4352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Ket</w:t>
            </w:r>
          </w:p>
        </w:tc>
      </w:tr>
      <w:tr w:rsidR="00431608" w:rsidRPr="00145F0C" w14:paraId="78342D15" w14:textId="77777777" w:rsidTr="00E40B9E">
        <w:trPr>
          <w:trHeight w:val="421"/>
        </w:trPr>
        <w:tc>
          <w:tcPr>
            <w:tcW w:w="967" w:type="pct"/>
            <w:vMerge/>
            <w:shd w:val="clear" w:color="auto" w:fill="00B0F0"/>
            <w:vAlign w:val="center"/>
          </w:tcPr>
          <w:p w14:paraId="1A5F6734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0" w:type="pct"/>
            <w:vMerge/>
            <w:shd w:val="clear" w:color="auto" w:fill="00B0F0"/>
            <w:vAlign w:val="center"/>
          </w:tcPr>
          <w:p w14:paraId="5906FBB9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00B0F0"/>
            <w:vAlign w:val="center"/>
          </w:tcPr>
          <w:p w14:paraId="7BF3CD22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531184E4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6223FC43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19918397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01" w:type="pct"/>
            <w:shd w:val="clear" w:color="auto" w:fill="00B0F0"/>
            <w:vAlign w:val="center"/>
          </w:tcPr>
          <w:p w14:paraId="7E71E4E2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00B0F0"/>
            <w:vAlign w:val="center"/>
          </w:tcPr>
          <w:p w14:paraId="7266B8AC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69C78103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25AD4AE6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0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41F283C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28" w:type="pct"/>
            <w:shd w:val="clear" w:color="auto" w:fill="00B0F0"/>
            <w:vAlign w:val="center"/>
          </w:tcPr>
          <w:p w14:paraId="3A572EA2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00B0F0"/>
            <w:vAlign w:val="center"/>
          </w:tcPr>
          <w:p w14:paraId="3DA4D677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77C4765C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46FD8D2D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26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81DC49A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2" w:type="pct"/>
            <w:shd w:val="clear" w:color="auto" w:fill="00B0F0"/>
            <w:vAlign w:val="center"/>
          </w:tcPr>
          <w:p w14:paraId="790C05D5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145F0C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  <w:tc>
          <w:tcPr>
            <w:tcW w:w="142" w:type="pct"/>
            <w:shd w:val="clear" w:color="auto" w:fill="00B0F0"/>
            <w:vAlign w:val="center"/>
          </w:tcPr>
          <w:p w14:paraId="5D48BDEE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4AAB2F8C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244BF0C4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060600E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7" w:type="pct"/>
            <w:shd w:val="clear" w:color="auto" w:fill="00B0F0"/>
            <w:vAlign w:val="center"/>
          </w:tcPr>
          <w:p w14:paraId="5C51AC30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00B0F0"/>
            <w:vAlign w:val="center"/>
          </w:tcPr>
          <w:p w14:paraId="444782A2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066B487D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5CC88966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7" w:type="pct"/>
            <w:shd w:val="clear" w:color="auto" w:fill="00B0F0"/>
            <w:vAlign w:val="center"/>
          </w:tcPr>
          <w:p w14:paraId="144BEB6B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5" w:type="pct"/>
            <w:shd w:val="clear" w:color="auto" w:fill="00B0F0"/>
            <w:vAlign w:val="center"/>
          </w:tcPr>
          <w:p w14:paraId="3F9327C9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0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B6A218A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17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0195649B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1" w:type="pct"/>
            <w:shd w:val="clear" w:color="auto" w:fill="00B0F0"/>
            <w:vAlign w:val="center"/>
          </w:tcPr>
          <w:p w14:paraId="5B414DFF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2" w:type="pct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735A189C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41" w:type="pct"/>
            <w:shd w:val="clear" w:color="auto" w:fill="00B0F0"/>
            <w:vAlign w:val="center"/>
          </w:tcPr>
          <w:p w14:paraId="626F1055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US"/>
              </w:rPr>
              <w:t>5</w:t>
            </w:r>
          </w:p>
        </w:tc>
        <w:tc>
          <w:tcPr>
            <w:tcW w:w="168" w:type="pct"/>
            <w:shd w:val="clear" w:color="auto" w:fill="00B0F0"/>
            <w:vAlign w:val="center"/>
          </w:tcPr>
          <w:p w14:paraId="59D269DD" w14:textId="77777777" w:rsidR="00797697" w:rsidRPr="00145F0C" w:rsidRDefault="00797697" w:rsidP="00797697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1772" w:rsidRPr="00145F0C" w14:paraId="70066E9B" w14:textId="77777777" w:rsidTr="00E40B9E">
        <w:trPr>
          <w:cantSplit/>
          <w:trHeight w:val="397"/>
        </w:trPr>
        <w:tc>
          <w:tcPr>
            <w:tcW w:w="967" w:type="pct"/>
            <w:shd w:val="clear" w:color="auto" w:fill="auto"/>
          </w:tcPr>
          <w:p w14:paraId="25D46849" w14:textId="27890553" w:rsidR="003B1772" w:rsidRPr="003B1772" w:rsidRDefault="003B1772" w:rsidP="003B1772">
            <w:pP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3B1772">
              <w:rPr>
                <w:rFonts w:ascii="Arial" w:hAnsi="Arial" w:cs="Arial"/>
                <w:sz w:val="22"/>
                <w:szCs w:val="22"/>
              </w:rPr>
              <w:t>Menjelajahi Bumi dan Antariksa</w:t>
            </w:r>
          </w:p>
        </w:tc>
        <w:tc>
          <w:tcPr>
            <w:tcW w:w="310" w:type="pct"/>
            <w:shd w:val="clear" w:color="auto" w:fill="auto"/>
          </w:tcPr>
          <w:p w14:paraId="60B1914F" w14:textId="1DEC6895" w:rsidR="003B1772" w:rsidRPr="003B1772" w:rsidRDefault="003B1772" w:rsidP="003B177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1772">
              <w:rPr>
                <w:rFonts w:ascii="Arial" w:hAnsi="Arial" w:cs="Arial"/>
                <w:sz w:val="22"/>
                <w:szCs w:val="22"/>
              </w:rPr>
              <w:t>23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172066E8" w14:textId="5B7390FB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511898A3" w14:textId="2DA8A29A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37A4948F" w14:textId="5FD5F1C3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3FE408A4" w14:textId="4CC5EB05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2A2C5B7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02BE9112" w14:textId="6CD54506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63D01E07" w14:textId="3B4925DF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421CDF1E" w14:textId="198EE7AF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68A853F1" w14:textId="176477FA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right="113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1CA940C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242718A4" w14:textId="5FEC0F25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AE91935" w14:textId="136D3738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vMerge w:val="restart"/>
            <w:shd w:val="clear" w:color="auto" w:fill="92D050"/>
            <w:vAlign w:val="center"/>
          </w:tcPr>
          <w:p w14:paraId="4E8A614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P</w:t>
            </w:r>
          </w:p>
          <w:p w14:paraId="7E384E9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T</w:t>
            </w:r>
          </w:p>
          <w:p w14:paraId="2B78C0A0" w14:textId="512BD4F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S</w:t>
            </w: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528280B5" w14:textId="0B4C3B8A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73907DA3" w14:textId="67993289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0930C6E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2F4B9351" w14:textId="4475240A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15F4686" w14:textId="5216818F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3F2129B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764A43AB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A12FBE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55654E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C053F5F" w14:textId="3289DD49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05D0497" w14:textId="21EA3F44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5" w:type="pct"/>
            <w:vMerge w:val="restart"/>
            <w:shd w:val="clear" w:color="auto" w:fill="A6A6A6" w:themeFill="background1" w:themeFillShade="A6"/>
            <w:vAlign w:val="center"/>
          </w:tcPr>
          <w:p w14:paraId="7B85EFF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5C53D223" w14:textId="373F39A5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6B168DA" w14:textId="1E798710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1" w:type="pct"/>
            <w:vMerge w:val="restart"/>
            <w:shd w:val="clear" w:color="auto" w:fill="92D050"/>
            <w:vAlign w:val="center"/>
          </w:tcPr>
          <w:p w14:paraId="68A2DFEC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P</w:t>
            </w:r>
          </w:p>
          <w:p w14:paraId="586A72E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A</w:t>
            </w:r>
          </w:p>
          <w:p w14:paraId="2F102865" w14:textId="06C80E86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S</w:t>
            </w:r>
          </w:p>
        </w:tc>
        <w:tc>
          <w:tcPr>
            <w:tcW w:w="142" w:type="pct"/>
            <w:shd w:val="clear" w:color="auto" w:fill="FFFF00"/>
            <w:vAlign w:val="center"/>
          </w:tcPr>
          <w:p w14:paraId="19EA832F" w14:textId="38EB6C10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" w:type="pct"/>
            <w:vMerge w:val="restart"/>
            <w:shd w:val="clear" w:color="auto" w:fill="FF0000"/>
            <w:textDirection w:val="tbRl"/>
            <w:vAlign w:val="center"/>
          </w:tcPr>
          <w:p w14:paraId="54B76968" w14:textId="78045311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 w:rsidRPr="00145F0C">
              <w:rPr>
                <w:rFonts w:ascii="Arial" w:hAnsi="Arial" w:cs="Arial"/>
                <w:sz w:val="22"/>
                <w:szCs w:val="22"/>
                <w:lang w:val="en-ID"/>
              </w:rPr>
              <w:t>LIBUR SEMESTER</w:t>
            </w:r>
          </w:p>
        </w:tc>
        <w:tc>
          <w:tcPr>
            <w:tcW w:w="168" w:type="pct"/>
            <w:shd w:val="clear" w:color="auto" w:fill="auto"/>
            <w:vAlign w:val="center"/>
          </w:tcPr>
          <w:p w14:paraId="1B5391A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1772" w:rsidRPr="00145F0C" w14:paraId="46BE9CB7" w14:textId="77777777" w:rsidTr="00E40B9E">
        <w:trPr>
          <w:cantSplit/>
          <w:trHeight w:val="397"/>
        </w:trPr>
        <w:tc>
          <w:tcPr>
            <w:tcW w:w="967" w:type="pct"/>
            <w:shd w:val="clear" w:color="auto" w:fill="auto"/>
          </w:tcPr>
          <w:p w14:paraId="26002B93" w14:textId="4D60B009" w:rsidR="003B1772" w:rsidRPr="003B1772" w:rsidRDefault="003B1772" w:rsidP="003B177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1772">
              <w:rPr>
                <w:rFonts w:ascii="Arial" w:hAnsi="Arial" w:cs="Arial"/>
                <w:sz w:val="22"/>
                <w:szCs w:val="22"/>
              </w:rPr>
              <w:t>Gawat! Benarkah Energi di Bumi akan Habis?</w:t>
            </w:r>
          </w:p>
        </w:tc>
        <w:tc>
          <w:tcPr>
            <w:tcW w:w="310" w:type="pct"/>
            <w:shd w:val="clear" w:color="auto" w:fill="auto"/>
          </w:tcPr>
          <w:p w14:paraId="6F946231" w14:textId="7D9D1B3A" w:rsidR="003B1772" w:rsidRPr="003B1772" w:rsidRDefault="003B1772" w:rsidP="003B177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1772">
              <w:rPr>
                <w:rFonts w:ascii="Arial" w:hAnsi="Arial" w:cs="Arial"/>
                <w:sz w:val="22"/>
                <w:szCs w:val="22"/>
              </w:rPr>
              <w:t>22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2A87F00E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3C112579" w14:textId="0998C82A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8D76B5F" w14:textId="7C7192DE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B3F023C" w14:textId="3424A242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3B45B93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CDEA7AD" w14:textId="54B1F075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04D38300" w14:textId="5E7E7D25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415540E3" w14:textId="3C4281E8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7EA70C8B" w14:textId="02A9843B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right="113"/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699926A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336CE61B" w14:textId="3972C2D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73C462F0" w14:textId="0DB74E70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501475D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3BF8AAAB" w14:textId="007DD01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4DB8307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2E2951D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0234F5C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4C4A86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477C851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0F0A3A1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66263F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7A0A5C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904E15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B44BD5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5" w:type="pct"/>
            <w:vMerge/>
            <w:shd w:val="clear" w:color="auto" w:fill="A6A6A6" w:themeFill="background1" w:themeFillShade="A6"/>
            <w:vAlign w:val="center"/>
          </w:tcPr>
          <w:p w14:paraId="77206F1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3251F5C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D4ED76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24A9FA16" w14:textId="009E8565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27EBE0E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41" w:type="pct"/>
            <w:vMerge/>
            <w:shd w:val="clear" w:color="auto" w:fill="FF0000"/>
            <w:textDirection w:val="tbRl"/>
            <w:vAlign w:val="center"/>
          </w:tcPr>
          <w:p w14:paraId="1F1FDFA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</w:p>
        </w:tc>
        <w:tc>
          <w:tcPr>
            <w:tcW w:w="168" w:type="pct"/>
            <w:shd w:val="clear" w:color="auto" w:fill="auto"/>
            <w:vAlign w:val="center"/>
          </w:tcPr>
          <w:p w14:paraId="24D2D19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1772" w:rsidRPr="00145F0C" w14:paraId="5D5A50A9" w14:textId="77777777" w:rsidTr="00E40B9E">
        <w:trPr>
          <w:cantSplit/>
          <w:trHeight w:val="397"/>
        </w:trPr>
        <w:tc>
          <w:tcPr>
            <w:tcW w:w="967" w:type="pct"/>
            <w:shd w:val="clear" w:color="auto" w:fill="auto"/>
          </w:tcPr>
          <w:p w14:paraId="5FC8635E" w14:textId="6E50DAB0" w:rsidR="003B1772" w:rsidRPr="003B1772" w:rsidRDefault="003B1772" w:rsidP="003B177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1772">
              <w:rPr>
                <w:rFonts w:ascii="Arial" w:hAnsi="Arial" w:cs="Arial"/>
                <w:sz w:val="22"/>
                <w:szCs w:val="22"/>
              </w:rPr>
              <w:t>Bumi Kita Terancam Bahaya</w:t>
            </w:r>
          </w:p>
        </w:tc>
        <w:tc>
          <w:tcPr>
            <w:tcW w:w="310" w:type="pct"/>
            <w:shd w:val="clear" w:color="auto" w:fill="auto"/>
          </w:tcPr>
          <w:p w14:paraId="2598F706" w14:textId="40DD1123" w:rsidR="003B1772" w:rsidRPr="003B1772" w:rsidRDefault="003B1772" w:rsidP="003B177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1772">
              <w:rPr>
                <w:rFonts w:ascii="Arial" w:hAnsi="Arial" w:cs="Arial"/>
                <w:sz w:val="22"/>
                <w:szCs w:val="22"/>
              </w:rPr>
              <w:t>23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78496DE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340A371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06F1720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7AF971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2643F11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1785184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680177F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1B63471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4AAA544E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right="113"/>
              <w:contextualSpacing/>
              <w:rPr>
                <w:rFonts w:ascii="Arial" w:hAnsi="Arial" w:cs="Arial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03711B3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252DCF8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97EE02E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436B2DC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01C75EA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58869A6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3EDD958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55BDD9B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F564FD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5D41EFC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45997FB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2CC4523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292C23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330FD8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97B56E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75" w:type="pct"/>
            <w:vMerge/>
            <w:shd w:val="clear" w:color="auto" w:fill="A6A6A6" w:themeFill="background1" w:themeFillShade="A6"/>
            <w:vAlign w:val="center"/>
          </w:tcPr>
          <w:p w14:paraId="2BC1962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3CA99BB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1C7EE5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7E0F22D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25B7BA5E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41" w:type="pct"/>
            <w:vMerge/>
            <w:shd w:val="clear" w:color="auto" w:fill="FF0000"/>
            <w:textDirection w:val="tbRl"/>
            <w:vAlign w:val="center"/>
          </w:tcPr>
          <w:p w14:paraId="1475672B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68" w:type="pct"/>
            <w:shd w:val="clear" w:color="auto" w:fill="auto"/>
            <w:vAlign w:val="center"/>
          </w:tcPr>
          <w:p w14:paraId="770386E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</w:tr>
      <w:tr w:rsidR="003B1772" w:rsidRPr="00145F0C" w14:paraId="15CBA037" w14:textId="77777777" w:rsidTr="00E40B9E">
        <w:trPr>
          <w:cantSplit/>
          <w:trHeight w:val="397"/>
        </w:trPr>
        <w:tc>
          <w:tcPr>
            <w:tcW w:w="967" w:type="pct"/>
            <w:shd w:val="clear" w:color="auto" w:fill="auto"/>
          </w:tcPr>
          <w:p w14:paraId="7DC553F3" w14:textId="74CE2E73" w:rsidR="003B1772" w:rsidRPr="003B1772" w:rsidRDefault="003B1772" w:rsidP="003B177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1772">
              <w:rPr>
                <w:rFonts w:ascii="Arial" w:hAnsi="Arial" w:cs="Arial"/>
                <w:sz w:val="22"/>
                <w:szCs w:val="22"/>
              </w:rPr>
              <w:t>Proyek Akhir IPAS</w:t>
            </w:r>
          </w:p>
        </w:tc>
        <w:tc>
          <w:tcPr>
            <w:tcW w:w="310" w:type="pct"/>
            <w:shd w:val="clear" w:color="auto" w:fill="auto"/>
          </w:tcPr>
          <w:p w14:paraId="16329694" w14:textId="312CC2EA" w:rsidR="003B1772" w:rsidRPr="003B1772" w:rsidRDefault="003B1772" w:rsidP="003B177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1772">
              <w:rPr>
                <w:rFonts w:ascii="Arial" w:hAnsi="Arial" w:cs="Arial"/>
                <w:sz w:val="22"/>
                <w:szCs w:val="22"/>
              </w:rPr>
              <w:t>22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2DC764A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556C95E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41BEE2AE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530B1669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6B6794E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FC77AA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22B9C09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4B1D81C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46084F8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right="113"/>
              <w:contextualSpacing/>
              <w:rPr>
                <w:rFonts w:ascii="Arial" w:hAnsi="Arial" w:cs="Arial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47DF327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58A03CA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6438D5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3891FEB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53E4E66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0F68D5CB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43DE7954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48E1684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0A6A40B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2940721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2864864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3807A62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2E3CF9A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8A02428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297EAE0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75" w:type="pct"/>
            <w:vMerge/>
            <w:shd w:val="clear" w:color="auto" w:fill="A6A6A6" w:themeFill="background1" w:themeFillShade="A6"/>
            <w:vAlign w:val="center"/>
          </w:tcPr>
          <w:p w14:paraId="691A4CC5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310000A7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825CD66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0D45ADE1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452C52D3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41" w:type="pct"/>
            <w:vMerge/>
            <w:shd w:val="clear" w:color="auto" w:fill="FF0000"/>
            <w:textDirection w:val="tbRl"/>
            <w:vAlign w:val="center"/>
          </w:tcPr>
          <w:p w14:paraId="50724A6F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ind w:left="113" w:right="113"/>
              <w:contextualSpacing/>
              <w:jc w:val="center"/>
              <w:rPr>
                <w:rFonts w:ascii="Arial" w:hAnsi="Arial" w:cs="Arial"/>
                <w:lang w:val="en-ID"/>
              </w:rPr>
            </w:pPr>
          </w:p>
        </w:tc>
        <w:tc>
          <w:tcPr>
            <w:tcW w:w="168" w:type="pct"/>
            <w:shd w:val="clear" w:color="auto" w:fill="auto"/>
            <w:vAlign w:val="center"/>
          </w:tcPr>
          <w:p w14:paraId="4B9E5FBD" w14:textId="77777777" w:rsidR="003B1772" w:rsidRPr="00145F0C" w:rsidRDefault="003B1772" w:rsidP="003B1772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</w:rPr>
            </w:pPr>
          </w:p>
        </w:tc>
      </w:tr>
      <w:tr w:rsidR="00966ACF" w:rsidRPr="00145F0C" w14:paraId="0ED39BB6" w14:textId="77777777" w:rsidTr="00E40B9E">
        <w:trPr>
          <w:trHeight w:val="368"/>
        </w:trPr>
        <w:tc>
          <w:tcPr>
            <w:tcW w:w="967" w:type="pct"/>
            <w:shd w:val="clear" w:color="auto" w:fill="auto"/>
            <w:vAlign w:val="center"/>
          </w:tcPr>
          <w:p w14:paraId="4A49660C" w14:textId="77777777" w:rsidR="00966ACF" w:rsidRPr="00145F0C" w:rsidRDefault="00966ACF" w:rsidP="00966A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bCs/>
                <w:sz w:val="22"/>
                <w:szCs w:val="22"/>
                <w:lang w:val="en-US"/>
              </w:rPr>
              <w:t>Cadangan</w:t>
            </w:r>
          </w:p>
        </w:tc>
        <w:tc>
          <w:tcPr>
            <w:tcW w:w="310" w:type="pct"/>
            <w:shd w:val="clear" w:color="auto" w:fill="auto"/>
            <w:vAlign w:val="center"/>
          </w:tcPr>
          <w:p w14:paraId="7CDCACB4" w14:textId="5DF4BD22" w:rsidR="00966ACF" w:rsidRPr="00145F0C" w:rsidRDefault="00FC5A2F" w:rsidP="00966ACF">
            <w:pPr>
              <w:jc w:val="center"/>
              <w:rPr>
                <w:rFonts w:ascii="Arial" w:hAnsi="Arial" w:cs="Arial"/>
                <w:sz w:val="22"/>
                <w:szCs w:val="22"/>
                <w:lang w:val="en-ID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0</w:t>
            </w:r>
            <w:r w:rsidR="00966ACF" w:rsidRPr="00145F0C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966ACF" w:rsidRPr="00145F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66ACF" w:rsidRPr="00145F0C">
              <w:rPr>
                <w:rFonts w:ascii="Arial" w:hAnsi="Arial" w:cs="Arial"/>
                <w:sz w:val="22"/>
                <w:szCs w:val="22"/>
                <w:lang w:val="en-ID"/>
              </w:rPr>
              <w:t>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38DA6722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2DB35300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5384040F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0A9CA438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3654B9FB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6B6FB084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36D3AC18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17DDD2C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049AD3A1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42B577AB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46BCAD18" w14:textId="2F95804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F49409E" w14:textId="3593D972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4840D181" w14:textId="487D2599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79B20F1C" w14:textId="13CAD0AC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3EFAAFCA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1F497D" w:themeColor="text2"/>
                <w:sz w:val="22"/>
                <w:szCs w:val="22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3236B3B9" w14:textId="7325FF94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779983CA" w14:textId="4660E2B4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5761D671" w14:textId="37D7F6DB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5F6C82D8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60E4717B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6E273CB" w14:textId="2D58844B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2881131B" w14:textId="2323BEB9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7AC6BCE9" w14:textId="5E9C0975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54A2923" w14:textId="2BFB3138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5" w:type="pct"/>
            <w:vMerge/>
            <w:shd w:val="clear" w:color="auto" w:fill="A6A6A6" w:themeFill="background1" w:themeFillShade="A6"/>
            <w:vAlign w:val="center"/>
          </w:tcPr>
          <w:p w14:paraId="7918EC2B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4C292043" w14:textId="04E04D1E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0C780E1" w14:textId="0409BE90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60A83012" w14:textId="6CE757A1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2F4917CE" w14:textId="2A73077F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" w:type="pct"/>
            <w:vMerge/>
            <w:shd w:val="clear" w:color="auto" w:fill="FF0000"/>
            <w:vAlign w:val="center"/>
          </w:tcPr>
          <w:p w14:paraId="2222F794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8" w:type="pct"/>
            <w:shd w:val="clear" w:color="auto" w:fill="auto"/>
            <w:vAlign w:val="center"/>
          </w:tcPr>
          <w:p w14:paraId="3280B605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6ACF" w:rsidRPr="00145F0C" w14:paraId="41334565" w14:textId="77777777" w:rsidTr="00E40B9E">
        <w:trPr>
          <w:trHeight w:val="332"/>
        </w:trPr>
        <w:tc>
          <w:tcPr>
            <w:tcW w:w="967" w:type="pct"/>
            <w:shd w:val="clear" w:color="auto" w:fill="auto"/>
            <w:vAlign w:val="center"/>
          </w:tcPr>
          <w:p w14:paraId="670949F1" w14:textId="77777777" w:rsidR="00966ACF" w:rsidRPr="00145F0C" w:rsidRDefault="00966ACF" w:rsidP="00966A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5F0C">
              <w:rPr>
                <w:rFonts w:ascii="Arial" w:hAnsi="Arial" w:cs="Arial"/>
                <w:bCs/>
                <w:sz w:val="22"/>
                <w:szCs w:val="22"/>
                <w:lang w:val="en-US"/>
              </w:rPr>
              <w:t>Jumlah</w:t>
            </w:r>
          </w:p>
        </w:tc>
        <w:tc>
          <w:tcPr>
            <w:tcW w:w="310" w:type="pct"/>
            <w:shd w:val="clear" w:color="auto" w:fill="auto"/>
            <w:vAlign w:val="center"/>
          </w:tcPr>
          <w:p w14:paraId="6A667E8F" w14:textId="21A584DC" w:rsidR="00966ACF" w:rsidRPr="00145F0C" w:rsidRDefault="00875B20" w:rsidP="00966AC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90</w:t>
            </w:r>
            <w:r w:rsidR="00966ACF" w:rsidRPr="00145F0C">
              <w:rPr>
                <w:rFonts w:ascii="Arial" w:hAnsi="Arial" w:cs="Arial"/>
                <w:sz w:val="22"/>
                <w:szCs w:val="22"/>
                <w:lang w:val="en-US"/>
              </w:rPr>
              <w:t xml:space="preserve"> JP</w:t>
            </w:r>
          </w:p>
        </w:tc>
        <w:tc>
          <w:tcPr>
            <w:tcW w:w="117" w:type="pct"/>
            <w:shd w:val="clear" w:color="auto" w:fill="FF0000"/>
            <w:vAlign w:val="center"/>
          </w:tcPr>
          <w:p w14:paraId="7912363F" w14:textId="7B8DC3A6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4AB80A38" w14:textId="7ADDEB60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116CDF96" w14:textId="005FEB99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18CA3DC9" w14:textId="6C186ECF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01" w:type="pct"/>
            <w:shd w:val="clear" w:color="auto" w:fill="A6A6A6" w:themeFill="background1" w:themeFillShade="A6"/>
            <w:vAlign w:val="center"/>
          </w:tcPr>
          <w:p w14:paraId="21B0F5A7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1CCCD2E6" w14:textId="36D38815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8C3831D" w14:textId="46F81893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auto"/>
            <w:vAlign w:val="center"/>
          </w:tcPr>
          <w:p w14:paraId="7F89ED43" w14:textId="38DE65E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0" w:type="pct"/>
            <w:shd w:val="clear" w:color="auto" w:fill="FFFFFF" w:themeFill="background1"/>
            <w:vAlign w:val="center"/>
          </w:tcPr>
          <w:p w14:paraId="69601BBF" w14:textId="06FD276E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8" w:type="pct"/>
            <w:shd w:val="clear" w:color="auto" w:fill="A6A6A6" w:themeFill="background1" w:themeFillShade="A6"/>
            <w:vAlign w:val="center"/>
          </w:tcPr>
          <w:p w14:paraId="27156AB2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" w:type="pct"/>
            <w:shd w:val="clear" w:color="auto" w:fill="FFFFFF" w:themeFill="background1"/>
            <w:vAlign w:val="center"/>
          </w:tcPr>
          <w:p w14:paraId="7BAAEF40" w14:textId="0FB75323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67A95A1E" w14:textId="4FC33AE5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vMerge/>
            <w:shd w:val="clear" w:color="auto" w:fill="92D050"/>
            <w:vAlign w:val="center"/>
          </w:tcPr>
          <w:p w14:paraId="66F31214" w14:textId="23B022B8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6" w:type="pct"/>
            <w:shd w:val="clear" w:color="auto" w:fill="FFFFFF" w:themeFill="background1"/>
            <w:vAlign w:val="center"/>
          </w:tcPr>
          <w:p w14:paraId="160979A9" w14:textId="39D2318A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32" w:type="pct"/>
            <w:shd w:val="clear" w:color="auto" w:fill="B2A1C7" w:themeFill="accent4" w:themeFillTint="99"/>
            <w:vAlign w:val="center"/>
          </w:tcPr>
          <w:p w14:paraId="048D0D8F" w14:textId="1E99EAE5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1F497D" w:themeColor="text2"/>
                <w:sz w:val="22"/>
                <w:szCs w:val="22"/>
                <w:lang w:val="en-US"/>
              </w:rPr>
            </w:pPr>
          </w:p>
        </w:tc>
        <w:tc>
          <w:tcPr>
            <w:tcW w:w="142" w:type="pct"/>
            <w:shd w:val="clear" w:color="auto" w:fill="FFFFFF" w:themeFill="background1"/>
            <w:vAlign w:val="center"/>
          </w:tcPr>
          <w:p w14:paraId="324DCD2A" w14:textId="18BD8634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E36C0A" w:themeFill="accent6" w:themeFillShade="BF"/>
            <w:vAlign w:val="center"/>
          </w:tcPr>
          <w:p w14:paraId="6DC49028" w14:textId="481E72E8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28DB4ECF" w14:textId="12E5E63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B2A1C7" w:themeFill="accent4" w:themeFillTint="99"/>
            <w:vAlign w:val="center"/>
          </w:tcPr>
          <w:p w14:paraId="006B33D8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7" w:type="pct"/>
            <w:shd w:val="clear" w:color="auto" w:fill="A6A6A6" w:themeFill="background1" w:themeFillShade="A6"/>
            <w:vAlign w:val="center"/>
          </w:tcPr>
          <w:p w14:paraId="2BB09460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3038F57A" w14:textId="715632C0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142E1D0E" w14:textId="072D5658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481D681B" w14:textId="26C5A3E5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2B2FB6FA" w14:textId="69E23985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75" w:type="pct"/>
            <w:vMerge/>
            <w:shd w:val="clear" w:color="auto" w:fill="A6A6A6" w:themeFill="background1" w:themeFillShade="A6"/>
            <w:vAlign w:val="center"/>
          </w:tcPr>
          <w:p w14:paraId="608B6AD6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0" w:type="pct"/>
            <w:shd w:val="clear" w:color="auto" w:fill="FFFFFF" w:themeFill="background1"/>
            <w:vAlign w:val="center"/>
          </w:tcPr>
          <w:p w14:paraId="5F8E81A9" w14:textId="244AEFE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17" w:type="pct"/>
            <w:shd w:val="clear" w:color="auto" w:fill="FFFFFF" w:themeFill="background1"/>
            <w:vAlign w:val="center"/>
          </w:tcPr>
          <w:p w14:paraId="79111C23" w14:textId="66B40C5B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" w:type="pct"/>
            <w:vMerge/>
            <w:shd w:val="clear" w:color="auto" w:fill="92D050"/>
            <w:vAlign w:val="center"/>
          </w:tcPr>
          <w:p w14:paraId="20717290" w14:textId="7C4B754A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2" w:type="pct"/>
            <w:shd w:val="clear" w:color="auto" w:fill="FFFF00"/>
            <w:vAlign w:val="center"/>
          </w:tcPr>
          <w:p w14:paraId="3B44BDED" w14:textId="19F35B25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" w:type="pct"/>
            <w:vMerge/>
            <w:shd w:val="clear" w:color="auto" w:fill="FF0000"/>
            <w:vAlign w:val="center"/>
          </w:tcPr>
          <w:p w14:paraId="57370F1A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8" w:type="pct"/>
            <w:shd w:val="clear" w:color="auto" w:fill="auto"/>
            <w:vAlign w:val="center"/>
          </w:tcPr>
          <w:p w14:paraId="764B48C3" w14:textId="77777777" w:rsidR="00966ACF" w:rsidRPr="00145F0C" w:rsidRDefault="00966ACF" w:rsidP="00966ACF">
            <w:pPr>
              <w:tabs>
                <w:tab w:val="left" w:pos="2640"/>
                <w:tab w:val="left" w:pos="3120"/>
                <w:tab w:val="left" w:pos="9480"/>
                <w:tab w:val="left" w:pos="12360"/>
                <w:tab w:val="left" w:pos="12840"/>
              </w:tabs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6FA0489" w14:textId="77777777" w:rsidR="00797697" w:rsidRPr="00145F0C" w:rsidRDefault="00797697" w:rsidP="00797697">
      <w:pPr>
        <w:tabs>
          <w:tab w:val="left" w:pos="2640"/>
          <w:tab w:val="left" w:pos="3120"/>
          <w:tab w:val="left" w:pos="9480"/>
          <w:tab w:val="left" w:pos="12360"/>
          <w:tab w:val="left" w:pos="12840"/>
        </w:tabs>
        <w:spacing w:after="0" w:line="240" w:lineRule="auto"/>
        <w:contextualSpacing/>
        <w:rPr>
          <w:rFonts w:ascii="Arial" w:hAnsi="Arial" w:cs="Arial"/>
          <w:lang w:val="fi-FI"/>
        </w:rPr>
      </w:pPr>
    </w:p>
    <w:p w14:paraId="208CFB99" w14:textId="2CB482C6" w:rsidR="00797697" w:rsidRPr="00145F0C" w:rsidRDefault="00797697" w:rsidP="00797697">
      <w:pPr>
        <w:tabs>
          <w:tab w:val="left" w:pos="11340"/>
        </w:tabs>
        <w:spacing w:after="0"/>
        <w:contextualSpacing/>
        <w:rPr>
          <w:rFonts w:ascii="Arial" w:eastAsia="Times New Roman" w:hAnsi="Arial" w:cs="Arial"/>
        </w:rPr>
      </w:pPr>
      <w:r w:rsidRPr="00145F0C">
        <w:rPr>
          <w:rFonts w:ascii="Arial" w:eastAsia="Times New Roman" w:hAnsi="Arial" w:cs="Arial"/>
        </w:rPr>
        <w:tab/>
      </w:r>
      <w:r w:rsidRPr="00145F0C">
        <w:rPr>
          <w:rFonts w:ascii="Arial" w:eastAsia="Times New Roman" w:hAnsi="Arial" w:cs="Arial"/>
          <w:lang w:val="id-ID"/>
        </w:rPr>
        <w:t xml:space="preserve">…………………, </w:t>
      </w:r>
      <w:r w:rsidRPr="00145F0C">
        <w:rPr>
          <w:rFonts w:ascii="Arial" w:eastAsia="Times New Roman" w:hAnsi="Arial" w:cs="Arial"/>
        </w:rPr>
        <w:t>12 Juli 20</w:t>
      </w:r>
      <w:r w:rsidR="00D50B93">
        <w:rPr>
          <w:rFonts w:ascii="Arial" w:eastAsia="Times New Roman" w:hAnsi="Arial" w:cs="Arial"/>
        </w:rPr>
        <w:t>..</w:t>
      </w:r>
    </w:p>
    <w:p w14:paraId="5B9CF1C6" w14:textId="77777777" w:rsidR="00797697" w:rsidRPr="00145F0C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  <w:lang w:val="id-ID"/>
        </w:rPr>
      </w:pPr>
    </w:p>
    <w:p w14:paraId="2EF426ED" w14:textId="77777777" w:rsidR="00797697" w:rsidRPr="00145F0C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45F0C">
        <w:rPr>
          <w:rFonts w:ascii="Arial" w:eastAsia="Times New Roman" w:hAnsi="Arial" w:cs="Arial"/>
          <w:lang w:val="id-ID"/>
        </w:rPr>
        <w:t xml:space="preserve">Mengetahui </w:t>
      </w:r>
    </w:p>
    <w:p w14:paraId="67861E73" w14:textId="290F73CB" w:rsidR="00797697" w:rsidRPr="00145F0C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45F0C">
        <w:rPr>
          <w:rFonts w:ascii="Arial" w:eastAsia="Times New Roman" w:hAnsi="Arial" w:cs="Arial"/>
          <w:lang w:val="id-ID"/>
        </w:rPr>
        <w:t xml:space="preserve">Kepala </w:t>
      </w:r>
      <w:r w:rsidRPr="00145F0C">
        <w:rPr>
          <w:rFonts w:ascii="Arial" w:hAnsi="Arial" w:cs="Arial"/>
          <w:bCs/>
        </w:rPr>
        <w:t>S</w:t>
      </w:r>
      <w:r w:rsidR="00431608" w:rsidRPr="00145F0C">
        <w:rPr>
          <w:rFonts w:ascii="Arial" w:hAnsi="Arial" w:cs="Arial"/>
          <w:bCs/>
        </w:rPr>
        <w:t>D</w:t>
      </w:r>
      <w:r w:rsidRPr="00145F0C">
        <w:rPr>
          <w:rFonts w:ascii="Arial" w:eastAsia="Times New Roman" w:hAnsi="Arial" w:cs="Arial"/>
          <w:lang w:val="id-ID"/>
        </w:rPr>
        <w:tab/>
        <w:t>Guru Mata Pelajaran</w:t>
      </w:r>
    </w:p>
    <w:p w14:paraId="1F4AFF24" w14:textId="77777777" w:rsidR="00797697" w:rsidRPr="00145F0C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  <w:lang w:val="id-ID"/>
        </w:rPr>
      </w:pPr>
    </w:p>
    <w:p w14:paraId="1B2AC7FF" w14:textId="77777777" w:rsidR="00797697" w:rsidRPr="00145F0C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</w:p>
    <w:p w14:paraId="6D744F37" w14:textId="77777777" w:rsidR="00797697" w:rsidRPr="00145F0C" w:rsidRDefault="00797697" w:rsidP="0079769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45F0C">
        <w:rPr>
          <w:rFonts w:ascii="Arial" w:hAnsi="Arial" w:cs="Arial"/>
          <w:bCs/>
          <w:u w:val="single"/>
          <w:lang w:val="id-ID" w:eastAsia="id-ID"/>
        </w:rPr>
        <w:t>……………………</w:t>
      </w:r>
      <w:r w:rsidRPr="00145F0C">
        <w:rPr>
          <w:rFonts w:ascii="Arial" w:hAnsi="Arial" w:cs="Arial"/>
          <w:bCs/>
          <w:u w:val="single"/>
          <w:lang w:eastAsia="id-ID"/>
        </w:rPr>
        <w:t>……………..</w:t>
      </w:r>
      <w:r w:rsidRPr="00145F0C">
        <w:rPr>
          <w:rFonts w:ascii="Arial" w:eastAsia="Times New Roman" w:hAnsi="Arial" w:cs="Arial"/>
          <w:lang w:val="id-ID"/>
        </w:rPr>
        <w:tab/>
      </w:r>
      <w:r w:rsidRPr="00145F0C">
        <w:rPr>
          <w:rFonts w:ascii="Arial" w:hAnsi="Arial" w:cs="Arial"/>
          <w:u w:val="single"/>
        </w:rPr>
        <w:t>…………………………………..</w:t>
      </w:r>
    </w:p>
    <w:p w14:paraId="78F3780A" w14:textId="432BCAB8" w:rsidR="00886C0A" w:rsidRPr="00145F0C" w:rsidRDefault="00797697" w:rsidP="00FC3D27">
      <w:pPr>
        <w:tabs>
          <w:tab w:val="left" w:pos="11340"/>
        </w:tabs>
        <w:spacing w:after="0"/>
        <w:ind w:left="1701"/>
        <w:contextualSpacing/>
        <w:rPr>
          <w:rFonts w:ascii="Arial" w:eastAsia="Times New Roman" w:hAnsi="Arial" w:cs="Arial"/>
        </w:rPr>
      </w:pPr>
      <w:r w:rsidRPr="00145F0C">
        <w:rPr>
          <w:rFonts w:ascii="Arial" w:hAnsi="Arial" w:cs="Arial"/>
          <w:lang w:val="id-ID" w:eastAsia="id-ID"/>
        </w:rPr>
        <w:t xml:space="preserve">NIP </w:t>
      </w:r>
      <w:r w:rsidRPr="00145F0C">
        <w:rPr>
          <w:rFonts w:ascii="Arial" w:hAnsi="Arial" w:cs="Arial"/>
          <w:lang w:eastAsia="id-ID"/>
        </w:rPr>
        <w:t>.</w:t>
      </w:r>
      <w:r w:rsidRPr="00145F0C">
        <w:rPr>
          <w:rFonts w:ascii="Arial" w:eastAsia="Times New Roman" w:hAnsi="Arial" w:cs="Arial"/>
          <w:lang w:eastAsia="id-ID"/>
        </w:rPr>
        <w:tab/>
      </w:r>
      <w:r w:rsidRPr="00145F0C">
        <w:rPr>
          <w:rFonts w:ascii="Arial" w:hAnsi="Arial" w:cs="Arial"/>
          <w:lang w:val="id-ID"/>
        </w:rPr>
        <w:t xml:space="preserve">NIP. </w:t>
      </w:r>
    </w:p>
    <w:sectPr w:rsidR="00886C0A" w:rsidRPr="00145F0C" w:rsidSect="000358D3">
      <w:pgSz w:w="18711" w:h="12191" w:orient="landscape" w:code="140"/>
      <w:pgMar w:top="14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AB9D6" w14:textId="77777777" w:rsidR="00DA1AAC" w:rsidRDefault="00DA1AAC" w:rsidP="00903758">
      <w:pPr>
        <w:spacing w:after="0" w:line="240" w:lineRule="auto"/>
      </w:pPr>
      <w:r>
        <w:separator/>
      </w:r>
    </w:p>
  </w:endnote>
  <w:endnote w:type="continuationSeparator" w:id="0">
    <w:p w14:paraId="46AA2E5A" w14:textId="77777777" w:rsidR="00DA1AAC" w:rsidRDefault="00DA1AAC" w:rsidP="0090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B2512" w14:textId="77777777" w:rsidR="00DA1AAC" w:rsidRDefault="00DA1AAC" w:rsidP="00903758">
      <w:pPr>
        <w:spacing w:after="0" w:line="240" w:lineRule="auto"/>
      </w:pPr>
      <w:r>
        <w:separator/>
      </w:r>
    </w:p>
  </w:footnote>
  <w:footnote w:type="continuationSeparator" w:id="0">
    <w:p w14:paraId="5DC7AEC1" w14:textId="77777777" w:rsidR="00DA1AAC" w:rsidRDefault="00DA1AAC" w:rsidP="0090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A5F25"/>
    <w:multiLevelType w:val="hybridMultilevel"/>
    <w:tmpl w:val="C602F67A"/>
    <w:lvl w:ilvl="0" w:tplc="04210015">
      <w:start w:val="1"/>
      <w:numFmt w:val="upperLetter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DC615A"/>
    <w:multiLevelType w:val="hybridMultilevel"/>
    <w:tmpl w:val="A8C412DA"/>
    <w:lvl w:ilvl="0" w:tplc="313C3370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2404A"/>
    <w:multiLevelType w:val="hybridMultilevel"/>
    <w:tmpl w:val="E0A26190"/>
    <w:lvl w:ilvl="0" w:tplc="57B88822">
      <w:start w:val="54"/>
      <w:numFmt w:val="bullet"/>
      <w:lvlText w:val="-"/>
      <w:lvlJc w:val="left"/>
      <w:pPr>
        <w:ind w:left="40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58CD053A"/>
    <w:multiLevelType w:val="hybridMultilevel"/>
    <w:tmpl w:val="735AB730"/>
    <w:lvl w:ilvl="0" w:tplc="04210015">
      <w:start w:val="1"/>
      <w:numFmt w:val="upperLetter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E047C0"/>
    <w:multiLevelType w:val="hybridMultilevel"/>
    <w:tmpl w:val="F47CCE02"/>
    <w:lvl w:ilvl="0" w:tplc="B074F0AE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2NTMzNjQ1tDQysLRU0lEKTi0uzszPAykwrAUA+sBr0CwAAAA="/>
  </w:docVars>
  <w:rsids>
    <w:rsidRoot w:val="003661F2"/>
    <w:rsid w:val="00000B35"/>
    <w:rsid w:val="000018B7"/>
    <w:rsid w:val="00001DD2"/>
    <w:rsid w:val="000061EF"/>
    <w:rsid w:val="000073BD"/>
    <w:rsid w:val="00010A6A"/>
    <w:rsid w:val="0001273B"/>
    <w:rsid w:val="00017905"/>
    <w:rsid w:val="000247CE"/>
    <w:rsid w:val="00032CB4"/>
    <w:rsid w:val="00033F50"/>
    <w:rsid w:val="000340B7"/>
    <w:rsid w:val="000358D3"/>
    <w:rsid w:val="00043B1A"/>
    <w:rsid w:val="000565EA"/>
    <w:rsid w:val="00060737"/>
    <w:rsid w:val="00062DD0"/>
    <w:rsid w:val="000668E2"/>
    <w:rsid w:val="0007500C"/>
    <w:rsid w:val="0008043F"/>
    <w:rsid w:val="00081255"/>
    <w:rsid w:val="00082A8A"/>
    <w:rsid w:val="00092BE1"/>
    <w:rsid w:val="00094A6E"/>
    <w:rsid w:val="00095684"/>
    <w:rsid w:val="000961A0"/>
    <w:rsid w:val="000A06FF"/>
    <w:rsid w:val="000A1732"/>
    <w:rsid w:val="000A48ED"/>
    <w:rsid w:val="000B2602"/>
    <w:rsid w:val="000B594B"/>
    <w:rsid w:val="000C1BDF"/>
    <w:rsid w:val="000C71A2"/>
    <w:rsid w:val="000D06F6"/>
    <w:rsid w:val="000F2C89"/>
    <w:rsid w:val="00113CEA"/>
    <w:rsid w:val="00124C1D"/>
    <w:rsid w:val="001326C8"/>
    <w:rsid w:val="00135087"/>
    <w:rsid w:val="00140186"/>
    <w:rsid w:val="00142DF0"/>
    <w:rsid w:val="00145F0C"/>
    <w:rsid w:val="001531E6"/>
    <w:rsid w:val="0015774F"/>
    <w:rsid w:val="0016356D"/>
    <w:rsid w:val="00165309"/>
    <w:rsid w:val="00165FAD"/>
    <w:rsid w:val="00172F81"/>
    <w:rsid w:val="00180BE4"/>
    <w:rsid w:val="0018735E"/>
    <w:rsid w:val="001902E9"/>
    <w:rsid w:val="0019097D"/>
    <w:rsid w:val="001B2198"/>
    <w:rsid w:val="001B4B6E"/>
    <w:rsid w:val="001C0371"/>
    <w:rsid w:val="001C2227"/>
    <w:rsid w:val="001D0ED0"/>
    <w:rsid w:val="001D60EB"/>
    <w:rsid w:val="001D6C8E"/>
    <w:rsid w:val="001E4549"/>
    <w:rsid w:val="001E4C44"/>
    <w:rsid w:val="001F1136"/>
    <w:rsid w:val="00206EB7"/>
    <w:rsid w:val="002074A3"/>
    <w:rsid w:val="00207FC9"/>
    <w:rsid w:val="00223A1D"/>
    <w:rsid w:val="00223E30"/>
    <w:rsid w:val="00230F82"/>
    <w:rsid w:val="00231EAD"/>
    <w:rsid w:val="002324A9"/>
    <w:rsid w:val="002354A6"/>
    <w:rsid w:val="00241347"/>
    <w:rsid w:val="00245BE0"/>
    <w:rsid w:val="0025745C"/>
    <w:rsid w:val="002602C4"/>
    <w:rsid w:val="0027467A"/>
    <w:rsid w:val="0027673A"/>
    <w:rsid w:val="00283CCE"/>
    <w:rsid w:val="00294CEB"/>
    <w:rsid w:val="002A0C35"/>
    <w:rsid w:val="002A4877"/>
    <w:rsid w:val="002A4C2B"/>
    <w:rsid w:val="002B1053"/>
    <w:rsid w:val="002D4C12"/>
    <w:rsid w:val="002D5AC3"/>
    <w:rsid w:val="002E0C89"/>
    <w:rsid w:val="002E207B"/>
    <w:rsid w:val="002E39EB"/>
    <w:rsid w:val="002F3331"/>
    <w:rsid w:val="002F3427"/>
    <w:rsid w:val="002F3C11"/>
    <w:rsid w:val="002F6BF5"/>
    <w:rsid w:val="00302572"/>
    <w:rsid w:val="00323200"/>
    <w:rsid w:val="003437D7"/>
    <w:rsid w:val="00351B8B"/>
    <w:rsid w:val="00351CE3"/>
    <w:rsid w:val="003556CD"/>
    <w:rsid w:val="00357DA4"/>
    <w:rsid w:val="00361293"/>
    <w:rsid w:val="00363611"/>
    <w:rsid w:val="003661F2"/>
    <w:rsid w:val="00371F53"/>
    <w:rsid w:val="003762FB"/>
    <w:rsid w:val="00383C57"/>
    <w:rsid w:val="00385BA8"/>
    <w:rsid w:val="0038654C"/>
    <w:rsid w:val="0039364D"/>
    <w:rsid w:val="003A2783"/>
    <w:rsid w:val="003A5411"/>
    <w:rsid w:val="003B1772"/>
    <w:rsid w:val="003B62AF"/>
    <w:rsid w:val="003D1CBD"/>
    <w:rsid w:val="003D59B9"/>
    <w:rsid w:val="003D60E3"/>
    <w:rsid w:val="003D79BE"/>
    <w:rsid w:val="003E0E15"/>
    <w:rsid w:val="003E2352"/>
    <w:rsid w:val="003E4D9D"/>
    <w:rsid w:val="003E4FDE"/>
    <w:rsid w:val="003E6A4A"/>
    <w:rsid w:val="003F2CAE"/>
    <w:rsid w:val="003F6360"/>
    <w:rsid w:val="003F79F3"/>
    <w:rsid w:val="00406F26"/>
    <w:rsid w:val="00417FEE"/>
    <w:rsid w:val="00423ADF"/>
    <w:rsid w:val="004277CC"/>
    <w:rsid w:val="00431608"/>
    <w:rsid w:val="004324D5"/>
    <w:rsid w:val="00433C72"/>
    <w:rsid w:val="004453D2"/>
    <w:rsid w:val="00447545"/>
    <w:rsid w:val="00451998"/>
    <w:rsid w:val="00454B8B"/>
    <w:rsid w:val="00454CAE"/>
    <w:rsid w:val="00457979"/>
    <w:rsid w:val="00470D00"/>
    <w:rsid w:val="0047406B"/>
    <w:rsid w:val="00483CC8"/>
    <w:rsid w:val="00487E65"/>
    <w:rsid w:val="0049105B"/>
    <w:rsid w:val="00492651"/>
    <w:rsid w:val="004942F5"/>
    <w:rsid w:val="004A57D9"/>
    <w:rsid w:val="004A73D1"/>
    <w:rsid w:val="004A765F"/>
    <w:rsid w:val="004B20DE"/>
    <w:rsid w:val="004B46E5"/>
    <w:rsid w:val="004B6F64"/>
    <w:rsid w:val="004D71BA"/>
    <w:rsid w:val="004E035B"/>
    <w:rsid w:val="004E3DD6"/>
    <w:rsid w:val="004E4EB6"/>
    <w:rsid w:val="004F6DFF"/>
    <w:rsid w:val="00500BB5"/>
    <w:rsid w:val="00500FEF"/>
    <w:rsid w:val="00503FAD"/>
    <w:rsid w:val="00504B0F"/>
    <w:rsid w:val="00524564"/>
    <w:rsid w:val="00545B98"/>
    <w:rsid w:val="00546134"/>
    <w:rsid w:val="00546B1B"/>
    <w:rsid w:val="00556CAC"/>
    <w:rsid w:val="00565E37"/>
    <w:rsid w:val="00566682"/>
    <w:rsid w:val="00571F66"/>
    <w:rsid w:val="00583447"/>
    <w:rsid w:val="005903B2"/>
    <w:rsid w:val="005A55C7"/>
    <w:rsid w:val="005A6DD3"/>
    <w:rsid w:val="005B26D0"/>
    <w:rsid w:val="005C0B33"/>
    <w:rsid w:val="005C2778"/>
    <w:rsid w:val="005C5A53"/>
    <w:rsid w:val="005C6288"/>
    <w:rsid w:val="005D05A9"/>
    <w:rsid w:val="005D2A3D"/>
    <w:rsid w:val="005D40AA"/>
    <w:rsid w:val="005D44D9"/>
    <w:rsid w:val="005E0E3B"/>
    <w:rsid w:val="005E24B6"/>
    <w:rsid w:val="005E58FA"/>
    <w:rsid w:val="005E6727"/>
    <w:rsid w:val="006076AA"/>
    <w:rsid w:val="00611298"/>
    <w:rsid w:val="00613D59"/>
    <w:rsid w:val="006176F2"/>
    <w:rsid w:val="00624620"/>
    <w:rsid w:val="006308E5"/>
    <w:rsid w:val="00634759"/>
    <w:rsid w:val="0063641B"/>
    <w:rsid w:val="00644A2A"/>
    <w:rsid w:val="00644EC8"/>
    <w:rsid w:val="00646B12"/>
    <w:rsid w:val="006555AD"/>
    <w:rsid w:val="00656993"/>
    <w:rsid w:val="0066456D"/>
    <w:rsid w:val="00671A27"/>
    <w:rsid w:val="00682920"/>
    <w:rsid w:val="006843D2"/>
    <w:rsid w:val="006870C9"/>
    <w:rsid w:val="00690900"/>
    <w:rsid w:val="00692755"/>
    <w:rsid w:val="006963EE"/>
    <w:rsid w:val="00696DFC"/>
    <w:rsid w:val="006A266F"/>
    <w:rsid w:val="006A292C"/>
    <w:rsid w:val="006B4EAE"/>
    <w:rsid w:val="006C0B20"/>
    <w:rsid w:val="006C2BC8"/>
    <w:rsid w:val="006C2D8F"/>
    <w:rsid w:val="006C6CD4"/>
    <w:rsid w:val="006D32BB"/>
    <w:rsid w:val="006E07CB"/>
    <w:rsid w:val="006F6DC1"/>
    <w:rsid w:val="006F7F6E"/>
    <w:rsid w:val="007031EC"/>
    <w:rsid w:val="00716D0B"/>
    <w:rsid w:val="0071736C"/>
    <w:rsid w:val="00720E63"/>
    <w:rsid w:val="00720F64"/>
    <w:rsid w:val="00721D6D"/>
    <w:rsid w:val="00724F7D"/>
    <w:rsid w:val="0073400A"/>
    <w:rsid w:val="00742EB9"/>
    <w:rsid w:val="00745AC4"/>
    <w:rsid w:val="007633E3"/>
    <w:rsid w:val="00763AC4"/>
    <w:rsid w:val="00764C19"/>
    <w:rsid w:val="00772181"/>
    <w:rsid w:val="00797697"/>
    <w:rsid w:val="007A002B"/>
    <w:rsid w:val="007A0D65"/>
    <w:rsid w:val="007A5C6D"/>
    <w:rsid w:val="007B0E23"/>
    <w:rsid w:val="007B57CC"/>
    <w:rsid w:val="007C2138"/>
    <w:rsid w:val="007C5951"/>
    <w:rsid w:val="007C7B22"/>
    <w:rsid w:val="007D0372"/>
    <w:rsid w:val="007D1621"/>
    <w:rsid w:val="007D2C75"/>
    <w:rsid w:val="007D4F8F"/>
    <w:rsid w:val="007D567B"/>
    <w:rsid w:val="007D6D70"/>
    <w:rsid w:val="007E1D1D"/>
    <w:rsid w:val="007E266A"/>
    <w:rsid w:val="007E3C27"/>
    <w:rsid w:val="007E5BFF"/>
    <w:rsid w:val="008006E0"/>
    <w:rsid w:val="00803B92"/>
    <w:rsid w:val="00811178"/>
    <w:rsid w:val="00813F70"/>
    <w:rsid w:val="008159DD"/>
    <w:rsid w:val="00815BA1"/>
    <w:rsid w:val="00827F41"/>
    <w:rsid w:val="00832FBF"/>
    <w:rsid w:val="00834560"/>
    <w:rsid w:val="00836D67"/>
    <w:rsid w:val="008470B2"/>
    <w:rsid w:val="00847413"/>
    <w:rsid w:val="008501F1"/>
    <w:rsid w:val="00852FAC"/>
    <w:rsid w:val="00875B20"/>
    <w:rsid w:val="00877D6B"/>
    <w:rsid w:val="00886C0A"/>
    <w:rsid w:val="00890618"/>
    <w:rsid w:val="00897A79"/>
    <w:rsid w:val="008A3F62"/>
    <w:rsid w:val="008B2B0D"/>
    <w:rsid w:val="008B6FAC"/>
    <w:rsid w:val="008C08AC"/>
    <w:rsid w:val="008D35CF"/>
    <w:rsid w:val="008E0507"/>
    <w:rsid w:val="008F1874"/>
    <w:rsid w:val="00902153"/>
    <w:rsid w:val="00903758"/>
    <w:rsid w:val="0091103B"/>
    <w:rsid w:val="009379A0"/>
    <w:rsid w:val="009403D8"/>
    <w:rsid w:val="0094170B"/>
    <w:rsid w:val="00943D18"/>
    <w:rsid w:val="00946676"/>
    <w:rsid w:val="00946C00"/>
    <w:rsid w:val="00947711"/>
    <w:rsid w:val="00966ACF"/>
    <w:rsid w:val="0099040D"/>
    <w:rsid w:val="009A4A3D"/>
    <w:rsid w:val="009B675E"/>
    <w:rsid w:val="009C4B2C"/>
    <w:rsid w:val="009C530B"/>
    <w:rsid w:val="009D220D"/>
    <w:rsid w:val="009D7979"/>
    <w:rsid w:val="009E234D"/>
    <w:rsid w:val="009E7768"/>
    <w:rsid w:val="009E7C9C"/>
    <w:rsid w:val="009F69B4"/>
    <w:rsid w:val="009F79FF"/>
    <w:rsid w:val="00A115B5"/>
    <w:rsid w:val="00A21BA2"/>
    <w:rsid w:val="00A21C00"/>
    <w:rsid w:val="00A26FD2"/>
    <w:rsid w:val="00A345F6"/>
    <w:rsid w:val="00A34ED4"/>
    <w:rsid w:val="00A366F5"/>
    <w:rsid w:val="00A604CD"/>
    <w:rsid w:val="00A610AE"/>
    <w:rsid w:val="00A67F5A"/>
    <w:rsid w:val="00A70D8D"/>
    <w:rsid w:val="00A72202"/>
    <w:rsid w:val="00A7362E"/>
    <w:rsid w:val="00A754A3"/>
    <w:rsid w:val="00A75E39"/>
    <w:rsid w:val="00A76D3A"/>
    <w:rsid w:val="00A83240"/>
    <w:rsid w:val="00A94A30"/>
    <w:rsid w:val="00AA1390"/>
    <w:rsid w:val="00AB101F"/>
    <w:rsid w:val="00AC0565"/>
    <w:rsid w:val="00AC2185"/>
    <w:rsid w:val="00AE33F1"/>
    <w:rsid w:val="00AE4581"/>
    <w:rsid w:val="00AE659D"/>
    <w:rsid w:val="00AF787C"/>
    <w:rsid w:val="00B02659"/>
    <w:rsid w:val="00B0427A"/>
    <w:rsid w:val="00B04E7F"/>
    <w:rsid w:val="00B05A3F"/>
    <w:rsid w:val="00B06D9B"/>
    <w:rsid w:val="00B122F5"/>
    <w:rsid w:val="00B157BE"/>
    <w:rsid w:val="00B159DF"/>
    <w:rsid w:val="00B160E6"/>
    <w:rsid w:val="00B25BAF"/>
    <w:rsid w:val="00B27518"/>
    <w:rsid w:val="00B429D9"/>
    <w:rsid w:val="00B42F7E"/>
    <w:rsid w:val="00B45313"/>
    <w:rsid w:val="00B520F4"/>
    <w:rsid w:val="00B546B4"/>
    <w:rsid w:val="00B637D2"/>
    <w:rsid w:val="00B65C5F"/>
    <w:rsid w:val="00B86A85"/>
    <w:rsid w:val="00B87D97"/>
    <w:rsid w:val="00B951BF"/>
    <w:rsid w:val="00BA1236"/>
    <w:rsid w:val="00BB31CC"/>
    <w:rsid w:val="00BB6877"/>
    <w:rsid w:val="00BB7199"/>
    <w:rsid w:val="00BD6CFA"/>
    <w:rsid w:val="00BE00F7"/>
    <w:rsid w:val="00BE1A66"/>
    <w:rsid w:val="00BE71F9"/>
    <w:rsid w:val="00BF38AD"/>
    <w:rsid w:val="00C076A3"/>
    <w:rsid w:val="00C0788E"/>
    <w:rsid w:val="00C134A0"/>
    <w:rsid w:val="00C157B6"/>
    <w:rsid w:val="00C30365"/>
    <w:rsid w:val="00C313DF"/>
    <w:rsid w:val="00C3181A"/>
    <w:rsid w:val="00C376E2"/>
    <w:rsid w:val="00C56305"/>
    <w:rsid w:val="00CA024B"/>
    <w:rsid w:val="00CA5745"/>
    <w:rsid w:val="00CA71F6"/>
    <w:rsid w:val="00CB3769"/>
    <w:rsid w:val="00CB6125"/>
    <w:rsid w:val="00CB62EB"/>
    <w:rsid w:val="00CC0042"/>
    <w:rsid w:val="00CE0FA1"/>
    <w:rsid w:val="00CE50FD"/>
    <w:rsid w:val="00CE7F8B"/>
    <w:rsid w:val="00CF0853"/>
    <w:rsid w:val="00D172CA"/>
    <w:rsid w:val="00D259E9"/>
    <w:rsid w:val="00D31D30"/>
    <w:rsid w:val="00D361FD"/>
    <w:rsid w:val="00D50B93"/>
    <w:rsid w:val="00D530D2"/>
    <w:rsid w:val="00D57361"/>
    <w:rsid w:val="00D629D1"/>
    <w:rsid w:val="00D73115"/>
    <w:rsid w:val="00D74866"/>
    <w:rsid w:val="00D75369"/>
    <w:rsid w:val="00D76BF8"/>
    <w:rsid w:val="00D86839"/>
    <w:rsid w:val="00DA1AAC"/>
    <w:rsid w:val="00DA35BA"/>
    <w:rsid w:val="00DA50A6"/>
    <w:rsid w:val="00DB4C1C"/>
    <w:rsid w:val="00DC62B4"/>
    <w:rsid w:val="00DD15E3"/>
    <w:rsid w:val="00DE0DC6"/>
    <w:rsid w:val="00DE4EEA"/>
    <w:rsid w:val="00DE5E7B"/>
    <w:rsid w:val="00E00A59"/>
    <w:rsid w:val="00E05935"/>
    <w:rsid w:val="00E06FFD"/>
    <w:rsid w:val="00E13AF7"/>
    <w:rsid w:val="00E14FCD"/>
    <w:rsid w:val="00E20744"/>
    <w:rsid w:val="00E262A8"/>
    <w:rsid w:val="00E32472"/>
    <w:rsid w:val="00E33977"/>
    <w:rsid w:val="00E361C5"/>
    <w:rsid w:val="00E40B9E"/>
    <w:rsid w:val="00E413F0"/>
    <w:rsid w:val="00E41DA4"/>
    <w:rsid w:val="00E428DE"/>
    <w:rsid w:val="00E45F0E"/>
    <w:rsid w:val="00E529D7"/>
    <w:rsid w:val="00E55014"/>
    <w:rsid w:val="00E565F0"/>
    <w:rsid w:val="00E61E33"/>
    <w:rsid w:val="00E6212D"/>
    <w:rsid w:val="00E82C19"/>
    <w:rsid w:val="00E916EE"/>
    <w:rsid w:val="00E91C8F"/>
    <w:rsid w:val="00E9274D"/>
    <w:rsid w:val="00E93EF2"/>
    <w:rsid w:val="00EA3436"/>
    <w:rsid w:val="00EA6695"/>
    <w:rsid w:val="00EA6DC3"/>
    <w:rsid w:val="00EB10C3"/>
    <w:rsid w:val="00EC1CB4"/>
    <w:rsid w:val="00EC37AF"/>
    <w:rsid w:val="00EC4222"/>
    <w:rsid w:val="00ED1F18"/>
    <w:rsid w:val="00EF4EDF"/>
    <w:rsid w:val="00F10438"/>
    <w:rsid w:val="00F10F88"/>
    <w:rsid w:val="00F153EE"/>
    <w:rsid w:val="00F211A7"/>
    <w:rsid w:val="00F21FD7"/>
    <w:rsid w:val="00F259AD"/>
    <w:rsid w:val="00F27CFC"/>
    <w:rsid w:val="00F33EB3"/>
    <w:rsid w:val="00F3450B"/>
    <w:rsid w:val="00F35165"/>
    <w:rsid w:val="00F41D9D"/>
    <w:rsid w:val="00F51D26"/>
    <w:rsid w:val="00F7663F"/>
    <w:rsid w:val="00F776CE"/>
    <w:rsid w:val="00F92222"/>
    <w:rsid w:val="00F92DE8"/>
    <w:rsid w:val="00F93511"/>
    <w:rsid w:val="00F97391"/>
    <w:rsid w:val="00FB3B33"/>
    <w:rsid w:val="00FC3D27"/>
    <w:rsid w:val="00FC5A2F"/>
    <w:rsid w:val="00FC7BA9"/>
    <w:rsid w:val="00FE17AD"/>
    <w:rsid w:val="00FE5113"/>
    <w:rsid w:val="00FF52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3E79B3"/>
  <w15:docId w15:val="{A0829AEC-8AFF-4BCF-87CA-27906A33C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1F2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1F2"/>
    <w:pPr>
      <w:spacing w:after="0" w:line="240" w:lineRule="auto"/>
    </w:pPr>
    <w:rPr>
      <w:rFonts w:ascii="Calibri" w:eastAsia="Calibri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0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375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90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3758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E00A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560D8C-869D-4EC4-9F8C-8FD7BE946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MKA</vt:lpstr>
    </vt:vector>
  </TitlesOfParts>
  <Company>PT. HADE MULTI KARYA</Company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A</dc:title>
  <dc:creator>Azzam Khalif</dc:creator>
  <cp:lastModifiedBy>Admin</cp:lastModifiedBy>
  <cp:revision>15</cp:revision>
  <cp:lastPrinted>2001-12-31T19:19:00Z</cp:lastPrinted>
  <dcterms:created xsi:type="dcterms:W3CDTF">2022-11-20T21:41:00Z</dcterms:created>
  <dcterms:modified xsi:type="dcterms:W3CDTF">2025-04-10T06:05:00Z</dcterms:modified>
</cp:coreProperties>
</file>